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88991" w14:textId="77777777" w:rsidR="00FA2EDC" w:rsidRDefault="006E2891">
      <w:pPr>
        <w:spacing w:before="120" w:after="120" w:line="271" w:lineRule="auto"/>
        <w:ind w:left="-1080" w:right="-1080"/>
        <w:rPr>
          <w:rFonts w:ascii="Arial" w:eastAsia="PMingLiU" w:hAnsi="Arial" w:cs="Arial"/>
          <w:bCs/>
          <w:sz w:val="18"/>
          <w:szCs w:val="18"/>
          <w:lang w:eastAsia="zh-TW"/>
        </w:rPr>
      </w:pPr>
      <w:r>
        <w:rPr>
          <w:rFonts w:ascii="Arial" w:eastAsia="PMingLiU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BB770DB" wp14:editId="67714691">
                <wp:simplePos x="0" y="0"/>
                <wp:positionH relativeFrom="column">
                  <wp:posOffset>-914400</wp:posOffset>
                </wp:positionH>
                <wp:positionV relativeFrom="paragraph">
                  <wp:posOffset>-391160</wp:posOffset>
                </wp:positionV>
                <wp:extent cx="7772400" cy="4095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409676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FABE10" w14:textId="77777777" w:rsidR="00FA2EDC" w:rsidRDefault="006E2891">
                            <w:pPr>
                              <w:pStyle w:val="Title"/>
                              <w:rPr>
                                <w:sz w:val="30"/>
                                <w:szCs w:val="30"/>
                                <w:lang w:eastAsia="zh-TW"/>
                              </w:rPr>
                            </w:pPr>
                            <w:r>
                              <w:rPr>
                                <w:rFonts w:eastAsia="PMingLiU" w:hint="eastAsia"/>
                                <w:sz w:val="30"/>
                                <w:szCs w:val="30"/>
                                <w:lang w:eastAsia="zh-TW"/>
                              </w:rPr>
                              <w:t>工具包：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Food Worker Card</w:t>
                            </w:r>
                            <w:r>
                              <w:rPr>
                                <w:rFonts w:hint="eastAsia"/>
                                <w:sz w:val="30"/>
                                <w:szCs w:val="3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eastAsia="PMingLiU" w:hint="eastAsia"/>
                                <w:sz w:val="30"/>
                                <w:szCs w:val="30"/>
                                <w:lang w:eastAsia="zh-TW"/>
                              </w:rPr>
                              <w:t>和食品工人訓練</w:t>
                            </w:r>
                          </w:p>
                          <w:p w14:paraId="5D5A5622" w14:textId="77777777" w:rsidR="00FA2EDC" w:rsidRDefault="00FA2EDC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1" o:spid="_x0000_s1026" o:spt="1" style="position:absolute;left:0pt;margin-left:-72pt;margin-top:-30.8pt;height:32.25pt;width:612pt;z-index:-251656192;v-text-anchor:middle;mso-width-relative:page;mso-height-relative:page;" fillcolor="#095865" filled="t" stroked="t" coordsize="21600,21600" o:gfxdata="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">
                <v:fill on="t" focussize="0,0"/>
                <v:stroke weight="1pt" color="#41719C [3204]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9"/>
                        <w:rPr>
                          <w:sz w:val="30"/>
                          <w:szCs w:val="30"/>
                          <w:lang w:eastAsia="zh-TW"/>
                        </w:rPr>
                      </w:pPr>
                      <w:r>
                        <w:rPr>
                          <w:rFonts w:hint="eastAsia" w:eastAsia="PMingLiU"/>
                          <w:sz w:val="30"/>
                          <w:szCs w:val="30"/>
                          <w:lang w:eastAsia="zh-TW"/>
                        </w:rPr>
                        <w:t>工具包：</w:t>
                      </w:r>
                      <w:r>
                        <w:rPr>
                          <w:sz w:val="30"/>
                          <w:szCs w:val="30"/>
                        </w:rPr>
                        <w:t>Food Worker Card</w:t>
                      </w:r>
                      <w:r>
                        <w:rPr>
                          <w:rFonts w:hint="eastAsia"/>
                          <w:sz w:val="30"/>
                          <w:szCs w:val="30"/>
                          <w:lang w:val="en-US" w:eastAsia="zh-CN"/>
                        </w:rPr>
                        <w:t xml:space="preserve"> </w:t>
                      </w:r>
                      <w:r>
                        <w:rPr>
                          <w:rFonts w:hint="eastAsia" w:eastAsia="PMingLiU"/>
                          <w:sz w:val="30"/>
                          <w:szCs w:val="30"/>
                          <w:lang w:eastAsia="zh-TW"/>
                        </w:rPr>
                        <w:t>和食品工人訓練</w:t>
                      </w:r>
                    </w:p>
                    <w:p>
                      <w:pPr>
                        <w:jc w:val="center"/>
                        <w:rPr>
                          <w:lang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" w:eastAsia="PMingLiU" w:hAnsi="Arial" w:cs="Arial"/>
          <w:noProof/>
          <w:sz w:val="18"/>
          <w:szCs w:val="18"/>
          <w:lang w:eastAsia="ko-KR"/>
        </w:rPr>
        <w:drawing>
          <wp:anchor distT="0" distB="0" distL="114300" distR="114300" simplePos="0" relativeHeight="251655168" behindDoc="0" locked="0" layoutInCell="1" allowOverlap="1" wp14:anchorId="7FAD0DAD" wp14:editId="2CF2A05B">
            <wp:simplePos x="0" y="0"/>
            <wp:positionH relativeFrom="column">
              <wp:posOffset>5748655</wp:posOffset>
            </wp:positionH>
            <wp:positionV relativeFrom="paragraph">
              <wp:posOffset>-433070</wp:posOffset>
            </wp:positionV>
            <wp:extent cx="784225" cy="34734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611" cy="3496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PMingLiU" w:hAnsi="Arial" w:cs="Arial"/>
          <w:noProof/>
          <w:sz w:val="18"/>
          <w:szCs w:val="18"/>
          <w:lang w:eastAsia="ko-KR"/>
        </w:rPr>
        <w:drawing>
          <wp:anchor distT="0" distB="0" distL="114300" distR="114300" simplePos="0" relativeHeight="251656192" behindDoc="0" locked="0" layoutInCell="1" allowOverlap="1" wp14:anchorId="72FE9C4C" wp14:editId="2CBEF643">
            <wp:simplePos x="0" y="0"/>
            <wp:positionH relativeFrom="column">
              <wp:posOffset>-588645</wp:posOffset>
            </wp:positionH>
            <wp:positionV relativeFrom="paragraph">
              <wp:posOffset>-504190</wp:posOffset>
            </wp:positionV>
            <wp:extent cx="521335" cy="521335"/>
            <wp:effectExtent l="0" t="0" r="0" b="0"/>
            <wp:wrapNone/>
            <wp:docPr id="2" name="Graphic 2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PMingLiU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4FA3C7C" wp14:editId="7EEF3A35">
                <wp:simplePos x="0" y="0"/>
                <wp:positionH relativeFrom="column">
                  <wp:posOffset>-786765</wp:posOffset>
                </wp:positionH>
                <wp:positionV relativeFrom="paragraph">
                  <wp:posOffset>-524510</wp:posOffset>
                </wp:positionV>
                <wp:extent cx="914400" cy="548640"/>
                <wp:effectExtent l="19050" t="19050" r="19050" b="2286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8" o:spid="_x0000_s1026" o:spt="2" style="position:absolute;left:0pt;margin-left:-61.95pt;margin-top:-41.3pt;height:43.2pt;width:72pt;z-index:-251656192;v-text-anchor:middle;mso-width-relative:page;mso-height-relative:page;" fillcolor="#548235 [2409]" filled="t" stroked="t" coordsize="21600,21600" arcsize="0.376712962962963" o:gfxdata="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">
                <v:fill on="t" focussize="0,0"/>
                <v:stroke weight="3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  <w:r>
        <w:rPr>
          <w:rFonts w:ascii="Arial" w:eastAsia="PMingLiU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99094D" wp14:editId="1C06A72A">
                <wp:simplePos x="0" y="0"/>
                <wp:positionH relativeFrom="column">
                  <wp:posOffset>-762635</wp:posOffset>
                </wp:positionH>
                <wp:positionV relativeFrom="paragraph">
                  <wp:posOffset>-515620</wp:posOffset>
                </wp:positionV>
                <wp:extent cx="866775" cy="534670"/>
                <wp:effectExtent l="19050" t="19050" r="28575" b="1841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3" o:spid="_x0000_s1026" o:spt="2" style="position:absolute;left:0pt;margin-left:-60.05pt;margin-top:-40.6pt;height:42.1pt;width:68.25pt;z-index:251660288;v-text-anchor:middle;mso-width-relative:page;mso-height-relative:page;" filled="f" stroked="t" coordsize="21600,21600" arcsize="0.340277777777778" o:gfxdata="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">
                <v:fill on="f" focussize="0,0"/>
                <v:stroke weight="2.25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負責人或許可證持有人必須確保所有從事未包裝食品、食品設備或器具、或食品接觸面工作的員工，在受僱後</w:t>
      </w:r>
      <w:r>
        <w:rPr>
          <w:rFonts w:ascii="Arial" w:eastAsia="PMingLiU" w:hAnsi="Arial" w:cs="Arial"/>
          <w:sz w:val="18"/>
          <w:szCs w:val="18"/>
          <w:lang w:eastAsia="zh-TW"/>
        </w:rPr>
        <w:t xml:space="preserve"> 14 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天內均必須獲得</w:t>
      </w:r>
      <w:r>
        <w:rPr>
          <w:rFonts w:ascii="Arial" w:eastAsia="PMingLiU" w:hAnsi="Arial" w:cs="Arial"/>
          <w:sz w:val="18"/>
          <w:szCs w:val="18"/>
          <w:lang w:eastAsia="zh-TW"/>
        </w:rPr>
        <w:t xml:space="preserve"> </w:t>
      </w:r>
      <w:r>
        <w:rPr>
          <w:rFonts w:ascii="Arial" w:hAnsi="Arial" w:cs="Arial"/>
          <w:sz w:val="18"/>
          <w:szCs w:val="18"/>
        </w:rPr>
        <w:t>Washington Food Worker Card</w:t>
      </w:r>
      <w:r>
        <w:fldChar w:fldCharType="begin"/>
      </w:r>
      <w:r>
        <w:fldChar w:fldCharType="separate"/>
      </w:r>
      <w:r>
        <w:rPr>
          <w:rStyle w:val="Hyperlink"/>
          <w:rFonts w:ascii="Arial" w:eastAsia="PMingLiU" w:hAnsi="Arial" w:cs="Arial"/>
          <w:sz w:val="18"/>
          <w:szCs w:val="18"/>
          <w:lang w:eastAsia="zh-TW"/>
        </w:rPr>
        <w:t>Washington State Food Worker Card</w:t>
      </w:r>
      <w:r>
        <w:rPr>
          <w:rStyle w:val="Hyperlink"/>
          <w:rFonts w:ascii="Arial" w:eastAsia="PMingLiU" w:hAnsi="Arial" w:cs="Arial"/>
          <w:sz w:val="18"/>
          <w:szCs w:val="18"/>
          <w:u w:val="none"/>
          <w:lang w:eastAsia="zh-TW"/>
        </w:rPr>
        <w:fldChar w:fldCharType="end"/>
      </w:r>
      <w:r>
        <w:rPr>
          <w:rFonts w:ascii="Arial" w:eastAsia="PMingLiU" w:hAnsi="Arial" w:cs="Arial"/>
          <w:sz w:val="18"/>
          <w:szCs w:val="18"/>
          <w:lang w:eastAsia="zh-TW"/>
        </w:rPr>
        <w:t xml:space="preserve"> 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（</w:t>
      </w:r>
      <w:r>
        <w:rPr>
          <w:rFonts w:ascii="Arial" w:eastAsia="PMingLiU" w:hAnsi="Arial" w:cs="Arial"/>
          <w:sz w:val="18"/>
          <w:szCs w:val="18"/>
          <w:lang w:eastAsia="zh-TW"/>
        </w:rPr>
        <w:t>FWC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，華盛頓州食品工人卡）。</w:t>
      </w:r>
      <w:r>
        <w:rPr>
          <w:rFonts w:ascii="Arial" w:eastAsia="PMingLiU" w:hAnsi="Arial" w:cs="Arial"/>
          <w:sz w:val="18"/>
          <w:szCs w:val="18"/>
          <w:lang w:eastAsia="zh-TW"/>
        </w:rPr>
        <w:t xml:space="preserve">FWC 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必須由當地的衛生部門予以簽發。</w:t>
      </w:r>
      <w:r>
        <w:rPr>
          <w:rFonts w:ascii="Arial" w:eastAsia="PMingLiU" w:hAnsi="Arial" w:cs="Arial"/>
          <w:sz w:val="18"/>
          <w:szCs w:val="18"/>
          <w:lang w:eastAsia="zh-TW"/>
        </w:rPr>
        <w:t xml:space="preserve">FWC 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必須在現場展示、存檔、或以其他方式供隨時檢查。電子版本也可接受。</w:t>
      </w:r>
    </w:p>
    <w:p w14:paraId="324240DD" w14:textId="77777777" w:rsidR="00FA2EDC" w:rsidRDefault="006E2891">
      <w:pPr>
        <w:spacing w:after="120" w:line="271" w:lineRule="auto"/>
        <w:ind w:left="-1080" w:right="-1080"/>
        <w:jc w:val="both"/>
        <w:rPr>
          <w:rFonts w:ascii="Arial" w:eastAsia="PMingLiU" w:hAnsi="Arial" w:cs="Arial"/>
          <w:sz w:val="18"/>
          <w:szCs w:val="18"/>
          <w:lang w:eastAsia="zh-TW"/>
        </w:rPr>
      </w:pPr>
      <w:r>
        <w:rPr>
          <w:rFonts w:ascii="Arial" w:eastAsia="PMingLiU" w:hAnsi="Arial" w:cs="Arial" w:hint="eastAsia"/>
          <w:sz w:val="18"/>
          <w:szCs w:val="18"/>
          <w:lang w:eastAsia="zh-TW"/>
        </w:rPr>
        <w:t>在員工開始工作</w:t>
      </w:r>
      <w:r>
        <w:rPr>
          <w:rFonts w:ascii="Arial" w:eastAsia="PMingLiU" w:hAnsi="Arial" w:cs="Arial" w:hint="eastAsia"/>
          <w:b/>
          <w:bCs/>
          <w:sz w:val="18"/>
          <w:szCs w:val="18"/>
          <w:lang w:eastAsia="zh-TW"/>
        </w:rPr>
        <w:t>之前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，雇主必須為沒有</w:t>
      </w:r>
      <w:r>
        <w:rPr>
          <w:rFonts w:ascii="Arial" w:eastAsia="PMingLiU" w:hAnsi="Arial" w:cs="Arial"/>
          <w:sz w:val="18"/>
          <w:szCs w:val="18"/>
          <w:lang w:eastAsia="zh-TW"/>
        </w:rPr>
        <w:t xml:space="preserve"> FWC 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的食品員工提供食品安全訓練。訓練的文件必須存檔。</w:t>
      </w:r>
    </w:p>
    <w:p w14:paraId="32BF392D" w14:textId="77777777" w:rsidR="00FA2EDC" w:rsidRDefault="006E2891">
      <w:pPr>
        <w:spacing w:after="120" w:line="271" w:lineRule="auto"/>
        <w:ind w:left="-1080" w:right="-1080"/>
        <w:jc w:val="both"/>
        <w:rPr>
          <w:rFonts w:ascii="Arial" w:eastAsia="PMingLiU" w:hAnsi="Arial" w:cs="Arial"/>
          <w:sz w:val="18"/>
          <w:szCs w:val="18"/>
          <w:lang w:eastAsia="zh-TW"/>
        </w:rPr>
      </w:pPr>
      <w:r>
        <w:rPr>
          <w:rFonts w:ascii="Arial" w:eastAsia="PMingLiU" w:hAnsi="Arial" w:cs="Arial" w:hint="eastAsia"/>
          <w:sz w:val="18"/>
          <w:szCs w:val="18"/>
          <w:lang w:eastAsia="zh-TW"/>
        </w:rPr>
        <w:t>請將本文件作為沒有</w:t>
      </w:r>
      <w:r>
        <w:rPr>
          <w:rFonts w:ascii="Arial" w:eastAsia="PMingLiU" w:hAnsi="Arial" w:cs="Arial"/>
          <w:sz w:val="18"/>
          <w:szCs w:val="18"/>
          <w:lang w:eastAsia="zh-TW"/>
        </w:rPr>
        <w:t xml:space="preserve"> FWC 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的新員工上崗前的訓練主題指南和訓練依據。與</w:t>
      </w:r>
      <w:hyperlink r:id="rId17">
        <w:r>
          <w:rPr>
            <w:rStyle w:val="Hyperlink"/>
            <w:rFonts w:ascii="Arial" w:eastAsia="PMingLiU" w:hAnsi="Arial" w:cs="Arial" w:hint="eastAsia"/>
            <w:sz w:val="18"/>
            <w:szCs w:val="18"/>
            <w:lang w:eastAsia="zh-TW"/>
          </w:rPr>
          <w:t>當地的衛生部門</w:t>
        </w:r>
      </w:hyperlink>
      <w:r>
        <w:rPr>
          <w:rFonts w:ascii="Arial" w:eastAsia="PMingLiU" w:hAnsi="Arial" w:cs="Arial"/>
          <w:sz w:val="18"/>
          <w:szCs w:val="18"/>
          <w:lang w:eastAsia="zh-TW"/>
        </w:rPr>
        <w:t xml:space="preserve"> (</w:t>
      </w:r>
      <w:hyperlink r:id="rId18" w:history="1">
        <w:r>
          <w:rPr>
            <w:rStyle w:val="Hyperlink"/>
            <w:rFonts w:ascii="Arial" w:eastAsia="PMingLiU" w:hAnsi="Arial" w:cs="Arial"/>
            <w:sz w:val="18"/>
            <w:szCs w:val="18"/>
            <w:lang w:eastAsia="zh-TW"/>
          </w:rPr>
          <w:t>www.doh.wa.gov/localhealth</w:t>
        </w:r>
      </w:hyperlink>
      <w:r>
        <w:rPr>
          <w:rFonts w:ascii="Arial" w:eastAsia="PMingLiU" w:hAnsi="Arial" w:cs="Arial"/>
          <w:sz w:val="18"/>
          <w:szCs w:val="18"/>
          <w:lang w:eastAsia="zh-TW"/>
        </w:rPr>
        <w:t xml:space="preserve">) 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合作，獲取</w:t>
      </w:r>
      <w:r>
        <w:rPr>
          <w:rFonts w:ascii="Arial" w:eastAsia="PMingLiU" w:hAnsi="Arial" w:cs="Arial" w:hint="eastAsia"/>
          <w:sz w:val="18"/>
          <w:szCs w:val="18"/>
          <w:lang w:eastAsia="zh-TW"/>
        </w:rPr>
        <w:t>更多資訊或訓練資源。</w:t>
      </w:r>
      <w:r>
        <w:rPr>
          <w:rFonts w:ascii="Arial" w:eastAsia="PMingLiU" w:hAnsi="Arial" w:cs="Arial"/>
          <w:sz w:val="18"/>
          <w:szCs w:val="18"/>
          <w:lang w:eastAsia="zh-TW"/>
        </w:rPr>
        <w:t xml:space="preserve">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1"/>
        <w:gridCol w:w="481"/>
        <w:gridCol w:w="4349"/>
        <w:gridCol w:w="995"/>
        <w:gridCol w:w="909"/>
        <w:gridCol w:w="4206"/>
      </w:tblGrid>
      <w:tr w:rsidR="00FA2EDC" w14:paraId="62210877" w14:textId="77777777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D01337C" w14:textId="77777777" w:rsidR="00FA2EDC" w:rsidRDefault="006E2891">
            <w:pPr>
              <w:jc w:val="center"/>
              <w:rPr>
                <w:rFonts w:ascii="Arial" w:eastAsia="PMingLiU" w:hAnsi="Arial" w:cs="Arial"/>
                <w:bCs/>
                <w:i/>
                <w:color w:val="FFFFFF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第</w:t>
            </w:r>
            <w:r>
              <w:rPr>
                <w:rFonts w:ascii="Arial" w:eastAsia="PMingLiU" w:hAnsi="Arial" w:cs="Arial"/>
                <w:b/>
                <w:bCs/>
                <w:color w:val="FFFFFF"/>
                <w:lang w:eastAsia="zh-TW"/>
              </w:rPr>
              <w:t xml:space="preserve"> 1 </w:t>
            </w: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節：食品機構和員工資訊</w:t>
            </w:r>
          </w:p>
        </w:tc>
      </w:tr>
      <w:tr w:rsidR="00FA2EDC" w14:paraId="5770D445" w14:textId="77777777">
        <w:trPr>
          <w:trHeight w:val="494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4EB724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機構名稱</w:t>
            </w:r>
          </w:p>
          <w:bookmarkStart w:id="0" w:name="_Hlk116288264"/>
          <w:p w14:paraId="6ED4A7DB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end"/>
            </w:r>
            <w:bookmarkEnd w:id="0"/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F387D35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僱用日期</w:t>
            </w:r>
          </w:p>
          <w:p w14:paraId="652855CF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FA2EDC" w14:paraId="0A6BBE02" w14:textId="77777777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8C2E64" w14:textId="77777777" w:rsidR="00FA2EDC" w:rsidRDefault="006E2891">
            <w:pPr>
              <w:rPr>
                <w:rFonts w:ascii="Arial" w:eastAsia="PMingLiU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訓練員姓名</w:t>
            </w:r>
          </w:p>
          <w:p w14:paraId="02DC6535" w14:textId="77777777" w:rsidR="00FA2EDC" w:rsidRDefault="006E2891">
            <w:pPr>
              <w:rPr>
                <w:rFonts w:ascii="Arial" w:eastAsia="PMingLiU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C23628A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職務</w:t>
            </w:r>
            <w:r>
              <w:rPr>
                <w:rFonts w:ascii="Arial" w:eastAsia="PMingLiU" w:hAnsi="Arial" w:cs="Arial"/>
                <w:b/>
                <w:bCs/>
                <w:sz w:val="18"/>
                <w:szCs w:val="18"/>
                <w:lang w:eastAsia="zh-TW"/>
              </w:rPr>
              <w:t>/</w:t>
            </w: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職位</w:t>
            </w:r>
          </w:p>
          <w:p w14:paraId="5488427E" w14:textId="77777777" w:rsidR="00FA2EDC" w:rsidRDefault="006E2891">
            <w:pPr>
              <w:rPr>
                <w:rFonts w:ascii="Arial" w:eastAsia="PMingLiU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FA2EDC" w14:paraId="16E5A8E0" w14:textId="77777777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62650B39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員工姓名</w:t>
            </w:r>
          </w:p>
          <w:p w14:paraId="596C61E5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F48661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職務</w:t>
            </w:r>
            <w:r>
              <w:rPr>
                <w:rFonts w:ascii="Arial" w:eastAsia="PMingLiU" w:hAnsi="Arial" w:cs="Arial"/>
                <w:b/>
                <w:bCs/>
                <w:sz w:val="18"/>
                <w:szCs w:val="18"/>
                <w:lang w:eastAsia="zh-TW"/>
              </w:rPr>
              <w:t>/</w:t>
            </w: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職位</w:t>
            </w:r>
          </w:p>
          <w:p w14:paraId="18D3F834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FA2EDC" w14:paraId="3C2D2DAC" w14:textId="77777777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038C65E1" w14:textId="77777777" w:rsidR="00FA2EDC" w:rsidRDefault="006E2891">
            <w:pPr>
              <w:jc w:val="center"/>
              <w:rPr>
                <w:rFonts w:ascii="Arial" w:eastAsia="PMingLiU" w:hAnsi="Arial" w:cs="Arial"/>
                <w:color w:val="FFFFFF"/>
                <w:lang w:eastAsia="zh-TW"/>
              </w:rPr>
            </w:pP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第</w:t>
            </w:r>
            <w:r>
              <w:rPr>
                <w:rFonts w:ascii="Arial" w:eastAsia="PMingLiU" w:hAnsi="Arial" w:cs="Arial"/>
                <w:b/>
                <w:bCs/>
                <w:color w:val="FFFFFF"/>
                <w:lang w:eastAsia="zh-TW"/>
              </w:rPr>
              <w:t xml:space="preserve"> 2 </w:t>
            </w: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節：</w:t>
            </w:r>
            <w:r>
              <w:rPr>
                <w:rFonts w:ascii="Arial" w:eastAsia="PMingLiU" w:hAnsi="Arial" w:cs="Arial"/>
                <w:b/>
                <w:bCs/>
                <w:color w:val="FFFFFF"/>
                <w:lang w:eastAsia="zh-TW"/>
              </w:rPr>
              <w:t xml:space="preserve">FWC </w:t>
            </w: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到期日和續期延期</w:t>
            </w:r>
          </w:p>
        </w:tc>
      </w:tr>
      <w:tr w:rsidR="00FA2EDC" w14:paraId="3A467D94" w14:textId="77777777">
        <w:trPr>
          <w:trHeight w:val="288"/>
          <w:jc w:val="center"/>
        </w:trPr>
        <w:tc>
          <w:tcPr>
            <w:tcW w:w="64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C3DFD85" w14:textId="77777777" w:rsidR="00FA2EDC" w:rsidRDefault="006E2891">
            <w:pPr>
              <w:rPr>
                <w:rFonts w:ascii="Arial" w:eastAsia="PMingLiU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食品工人卡</w:t>
            </w:r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133AF95" w14:textId="77777777" w:rsidR="00FA2EDC" w:rsidRDefault="006E2891">
            <w:pPr>
              <w:jc w:val="center"/>
              <w:rPr>
                <w:rFonts w:ascii="Arial" w:eastAsia="PMingLiU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有效期</w:t>
            </w:r>
          </w:p>
        </w:tc>
        <w:tc>
          <w:tcPr>
            <w:tcW w:w="420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6E3BFEC" w14:textId="77777777" w:rsidR="00FA2EDC" w:rsidRDefault="006E2891">
            <w:pPr>
              <w:rPr>
                <w:rFonts w:ascii="Arial" w:eastAsia="PMingLiU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連結</w:t>
            </w:r>
          </w:p>
        </w:tc>
      </w:tr>
      <w:tr w:rsidR="00FA2EDC" w14:paraId="1A8FDE4E" w14:textId="77777777">
        <w:trPr>
          <w:trHeight w:val="288"/>
          <w:jc w:val="center"/>
        </w:trPr>
        <w:tc>
          <w:tcPr>
            <w:tcW w:w="111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C5D20" w14:textId="77777777" w:rsidR="00FA2EDC" w:rsidRDefault="006E2891">
            <w:pPr>
              <w:rPr>
                <w:rFonts w:ascii="Arial" w:eastAsia="PMingLiU" w:hAnsi="Arial" w:cs="Arial"/>
                <w:b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初次申領</w:t>
            </w:r>
          </w:p>
        </w:tc>
        <w:tc>
          <w:tcPr>
            <w:tcW w:w="534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9D5D9B" w14:textId="77777777" w:rsidR="00FA2EDC" w:rsidRDefault="006E2891">
            <w:pPr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瞭解更多資訊，請造訪：</w:t>
            </w:r>
            <w:hyperlink r:id="rId19" w:history="1">
              <w:r>
                <w:rPr>
                  <w:rStyle w:val="Hyperlink"/>
                  <w:rFonts w:ascii="Arial" w:eastAsia="PMingLiU" w:hAnsi="Arial" w:cs="Arial"/>
                  <w:sz w:val="18"/>
                  <w:szCs w:val="18"/>
                  <w:lang w:eastAsia="zh-TW"/>
                </w:rPr>
                <w:t>www.doh.wa.gov/foodworkercard</w:t>
              </w:r>
            </w:hyperlink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CD9FF" w14:textId="77777777" w:rsidR="00FA2EDC" w:rsidRDefault="006E2891">
            <w:pPr>
              <w:jc w:val="center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2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年</w:t>
            </w:r>
          </w:p>
        </w:tc>
        <w:tc>
          <w:tcPr>
            <w:tcW w:w="4206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E411E8" w14:textId="77777777" w:rsidR="00FA2EDC" w:rsidRDefault="006E2891">
            <w:pPr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Food Worker Card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訓練：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br/>
            </w:r>
            <w:hyperlink r:id="rId20" w:history="1">
              <w:r>
                <w:rPr>
                  <w:rStyle w:val="Hyperlink"/>
                  <w:rFonts w:ascii="Arial" w:eastAsia="PMingLiU" w:hAnsi="Arial" w:cs="Arial"/>
                  <w:sz w:val="18"/>
                  <w:szCs w:val="18"/>
                  <w:lang w:eastAsia="zh-TW"/>
                </w:rPr>
                <w:t>www.foodworkerca</w:t>
              </w:r>
              <w:bookmarkStart w:id="1" w:name="_Hlt120701758"/>
              <w:bookmarkStart w:id="2" w:name="_Hlt120701757"/>
              <w:r>
                <w:rPr>
                  <w:rStyle w:val="Hyperlink"/>
                  <w:rFonts w:ascii="Arial" w:eastAsia="PMingLiU" w:hAnsi="Arial" w:cs="Arial"/>
                  <w:sz w:val="18"/>
                  <w:szCs w:val="18"/>
                  <w:lang w:eastAsia="zh-TW"/>
                </w:rPr>
                <w:t>r</w:t>
              </w:r>
              <w:bookmarkEnd w:id="1"/>
              <w:bookmarkEnd w:id="2"/>
              <w:r>
                <w:rPr>
                  <w:rStyle w:val="Hyperlink"/>
                  <w:rFonts w:ascii="Arial" w:eastAsia="PMingLiU" w:hAnsi="Arial" w:cs="Arial"/>
                  <w:sz w:val="18"/>
                  <w:szCs w:val="18"/>
                  <w:lang w:eastAsia="zh-TW"/>
                </w:rPr>
                <w:t>d.wa.gov</w:t>
              </w:r>
            </w:hyperlink>
          </w:p>
        </w:tc>
      </w:tr>
      <w:tr w:rsidR="00FA2EDC" w14:paraId="689B841F" w14:textId="77777777">
        <w:trPr>
          <w:trHeight w:val="288"/>
          <w:jc w:val="center"/>
        </w:trPr>
        <w:tc>
          <w:tcPr>
            <w:tcW w:w="111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014E7" w14:textId="77777777" w:rsidR="00FA2EDC" w:rsidRDefault="006E2891">
            <w:pPr>
              <w:rPr>
                <w:rFonts w:ascii="Arial" w:eastAsia="PMingLiU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續領</w:t>
            </w: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3EAF18" w14:textId="77777777" w:rsidR="00FA2EDC" w:rsidRDefault="006E289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在當前卡到期之前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60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天內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00901" w14:textId="77777777" w:rsidR="00FA2EDC" w:rsidRDefault="006E2891">
            <w:pPr>
              <w:jc w:val="center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3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年</w:t>
            </w:r>
          </w:p>
        </w:tc>
        <w:tc>
          <w:tcPr>
            <w:tcW w:w="4206" w:type="dxa"/>
            <w:vMerge/>
            <w:tcBorders>
              <w:right w:val="single" w:sz="12" w:space="0" w:color="auto"/>
            </w:tcBorders>
            <w:vAlign w:val="center"/>
          </w:tcPr>
          <w:p w14:paraId="29F64AAC" w14:textId="77777777" w:rsidR="00FA2EDC" w:rsidRDefault="00FA2EDC">
            <w:pPr>
              <w:rPr>
                <w:rFonts w:ascii="Arial" w:eastAsia="PMingLiU" w:hAnsi="Arial" w:cs="Arial"/>
                <w:sz w:val="18"/>
                <w:szCs w:val="18"/>
              </w:rPr>
            </w:pPr>
          </w:p>
        </w:tc>
      </w:tr>
      <w:tr w:rsidR="00FA2EDC" w14:paraId="5A08D5AC" w14:textId="77777777">
        <w:trPr>
          <w:trHeight w:val="576"/>
          <w:jc w:val="center"/>
        </w:trPr>
        <w:tc>
          <w:tcPr>
            <w:tcW w:w="1112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12878B9" w14:textId="77777777" w:rsidR="00FA2EDC" w:rsidRDefault="00FA2EDC">
            <w:pPr>
              <w:tabs>
                <w:tab w:val="left" w:pos="896"/>
              </w:tabs>
              <w:rPr>
                <w:rStyle w:val="Hyperlink"/>
                <w:rFonts w:ascii="Arial" w:eastAsia="PMingLiU" w:hAnsi="Arial" w:cs="Arial"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8AC146A" w14:textId="77777777" w:rsidR="00FA2EDC" w:rsidRDefault="006E2891">
            <w:pPr>
              <w:tabs>
                <w:tab w:val="left" w:pos="896"/>
              </w:tabs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在當前卡到期之前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60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天內，</w:t>
            </w:r>
            <w:r>
              <w:rPr>
                <w:rFonts w:ascii="Arial" w:eastAsia="PMingLiU" w:hAnsi="Arial" w:cs="Arial" w:hint="eastAsia"/>
                <w:b/>
                <w:bCs/>
                <w:i/>
                <w:iCs/>
                <w:sz w:val="18"/>
                <w:szCs w:val="18"/>
                <w:lang w:eastAsia="zh-TW"/>
              </w:rPr>
              <w:t>並且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br/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在過去的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2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年內曾接受過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4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小時的額外訓練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82416" w14:textId="77777777" w:rsidR="00FA2EDC" w:rsidRDefault="006E2891">
            <w:pPr>
              <w:jc w:val="center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5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年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AD4A50" w14:textId="77777777" w:rsidR="00FA2EDC" w:rsidRDefault="006E2891">
            <w:pPr>
              <w:spacing w:before="20" w:line="269" w:lineRule="auto"/>
              <w:rPr>
                <w:rFonts w:ascii="Arial" w:eastAsia="PMingLiU" w:hAnsi="Arial" w:cs="Arial"/>
                <w:color w:val="0563C1"/>
                <w:sz w:val="18"/>
                <w:szCs w:val="18"/>
                <w:u w:val="single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已接受了額外的食品安全訓練：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br/>
            </w:r>
            <w:r>
              <w:rPr>
                <w:rStyle w:val="Hyperlink"/>
                <w:rFonts w:ascii="Arial" w:eastAsia="PMingLiU" w:hAnsi="Arial" w:cs="Arial"/>
                <w:sz w:val="18"/>
                <w:szCs w:val="18"/>
                <w:lang w:eastAsia="zh-TW"/>
              </w:rPr>
              <w:t>www.doh.wa.gov/AdditionalFoodSafetyTraining</w:t>
            </w:r>
          </w:p>
        </w:tc>
      </w:tr>
      <w:tr w:rsidR="00FA2EDC" w14:paraId="50C7922F" w14:textId="77777777">
        <w:trPr>
          <w:trHeight w:val="288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1FFA1602" w14:textId="77777777" w:rsidR="00FA2EDC" w:rsidRDefault="006E2891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08" w:hanging="279"/>
              <w:contextualSpacing w:val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即使員工接受了額外的訓練，仍然需要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FWC</w:t>
            </w:r>
          </w:p>
          <w:p w14:paraId="582AFB21" w14:textId="77777777" w:rsidR="00FA2EDC" w:rsidRDefault="006E2891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08" w:hanging="279"/>
              <w:contextualSpacing w:val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與</w:t>
            </w:r>
            <w:hyperlink r:id="rId21" w:history="1">
              <w:r>
                <w:rPr>
                  <w:rStyle w:val="Hyperlink"/>
                  <w:rFonts w:ascii="Arial" w:eastAsia="PMingLiU" w:hAnsi="Arial" w:cs="Arial" w:hint="eastAsia"/>
                  <w:sz w:val="18"/>
                  <w:szCs w:val="18"/>
                  <w:lang w:eastAsia="zh-TW"/>
                </w:rPr>
                <w:t>當地的衛生部門</w:t>
              </w:r>
            </w:hyperlink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聯絡，以確認是否有資格獲得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5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年有效期的卡</w:t>
            </w:r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3F107DE" w14:textId="77777777" w:rsidR="00FA2EDC" w:rsidRDefault="006E2891">
            <w:pPr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Food Worker Card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手冊：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br/>
            </w:r>
            <w:hyperlink r:id="rId22" w:history="1">
              <w:r>
                <w:rPr>
                  <w:rStyle w:val="Hyperlink"/>
                  <w:rFonts w:ascii="Arial" w:eastAsia="PMingLiU" w:hAnsi="Arial" w:cs="Arial"/>
                  <w:sz w:val="18"/>
                  <w:szCs w:val="18"/>
                  <w:lang w:eastAsia="zh-TW"/>
                </w:rPr>
                <w:t>www.foodworkercard.wa.gov/fwcmanual</w:t>
              </w:r>
            </w:hyperlink>
          </w:p>
        </w:tc>
      </w:tr>
      <w:tr w:rsidR="00FA2EDC" w14:paraId="18724506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33FFA4E" w14:textId="77777777" w:rsidR="00FA2EDC" w:rsidRDefault="006E2891">
            <w:pPr>
              <w:jc w:val="center"/>
              <w:rPr>
                <w:rFonts w:ascii="Arial" w:eastAsia="PMingLiU" w:hAnsi="Arial" w:cs="Arial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第</w:t>
            </w:r>
            <w:r>
              <w:rPr>
                <w:rFonts w:ascii="Arial" w:eastAsia="PMingLiU" w:hAnsi="Arial" w:cs="Arial"/>
                <w:b/>
                <w:bCs/>
                <w:color w:val="FFFFFF"/>
                <w:lang w:eastAsia="zh-TW"/>
              </w:rPr>
              <w:t xml:space="preserve"> 3 </w:t>
            </w: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節：</w:t>
            </w:r>
            <w:r>
              <w:rPr>
                <w:rFonts w:ascii="Arial" w:eastAsia="PMingLiU" w:hAnsi="Arial" w:cs="Arial"/>
                <w:b/>
                <w:bCs/>
                <w:color w:val="FFFFFF"/>
                <w:lang w:eastAsia="zh-TW"/>
              </w:rPr>
              <w:t xml:space="preserve">FWC </w:t>
            </w: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豁免</w:t>
            </w:r>
          </w:p>
        </w:tc>
      </w:tr>
      <w:tr w:rsidR="00FA2EDC" w14:paraId="014154FF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2CEC3FA" w14:textId="77777777" w:rsidR="00FA2EDC" w:rsidRDefault="006E289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一些食品員工不需要持有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FWC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。請與當地的衛生部門聯絡，以獲得更多相關資訊。</w:t>
            </w:r>
          </w:p>
        </w:tc>
      </w:tr>
      <w:tr w:rsidR="00FA2EDC" w14:paraId="3F72EFDF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1392"/>
          <w:jc w:val="center"/>
        </w:trPr>
        <w:tc>
          <w:tcPr>
            <w:tcW w:w="11571" w:type="dxa"/>
            <w:gridSpan w:val="6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6661D3" w14:textId="77777777" w:rsidR="00FA2EDC" w:rsidRDefault="006E2891">
            <w:pPr>
              <w:spacing w:after="80" w:line="264" w:lineRule="auto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機構類型和豁免條件</w:t>
            </w:r>
          </w:p>
          <w:p w14:paraId="6CC3B56A" w14:textId="77777777" w:rsidR="00FA2EDC" w:rsidRDefault="006E2891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/>
                <w:b/>
                <w:bCs/>
                <w:sz w:val="18"/>
                <w:szCs w:val="18"/>
                <w:lang w:eastAsia="zh-TW"/>
              </w:rPr>
              <w:t xml:space="preserve">K-12 </w:t>
            </w: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學生助理機構（公立和私立）：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透過簡單的監督定期協助食品處理</w:t>
            </w:r>
          </w:p>
          <w:p w14:paraId="2B13A00A" w14:textId="77777777" w:rsidR="00FA2EDC" w:rsidRDefault="006E2891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臨時性的食品機構：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只有負責人需要持有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FWC</w:t>
            </w:r>
          </w:p>
          <w:p w14:paraId="2AEF7547" w14:textId="77777777" w:rsidR="00FA2EDC" w:rsidRDefault="006E2891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ascii="Arial" w:eastAsia="PMingLiU" w:hAnsi="Arial" w:cs="Arial"/>
                <w:b/>
                <w:bCs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成人之家的員工：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如果符合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WAC 388-112A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規定的年度訓練豁免條件，即可豁免</w:t>
            </w:r>
          </w:p>
        </w:tc>
      </w:tr>
      <w:tr w:rsidR="00FA2EDC" w14:paraId="55CA979C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37691800" w14:textId="77777777" w:rsidR="00FA2EDC" w:rsidRDefault="006E2891">
            <w:pPr>
              <w:jc w:val="center"/>
              <w:rPr>
                <w:rFonts w:ascii="Arial" w:eastAsia="PMingLiU" w:hAnsi="Arial" w:cs="Arial"/>
                <w:b/>
                <w:bCs/>
                <w:smallCaps/>
                <w:color w:val="FFFFFF"/>
              </w:rPr>
            </w:pP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第</w:t>
            </w:r>
            <w:r>
              <w:rPr>
                <w:rFonts w:ascii="Arial" w:eastAsia="PMingLiU" w:hAnsi="Arial" w:cs="Arial"/>
                <w:b/>
                <w:bCs/>
                <w:color w:val="FFFFFF"/>
                <w:lang w:eastAsia="zh-TW"/>
              </w:rPr>
              <w:t xml:space="preserve"> 4 </w:t>
            </w: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節：</w:t>
            </w:r>
            <w:r>
              <w:rPr>
                <w:rFonts w:ascii="Arial" w:eastAsia="PMingLiU" w:hAnsi="Arial" w:cs="Arial"/>
                <w:b/>
                <w:bCs/>
                <w:smallCaps/>
                <w:color w:val="FFFFFF"/>
                <w:lang w:eastAsia="zh-TW"/>
              </w:rPr>
              <w:t xml:space="preserve"> </w:t>
            </w:r>
            <w:r>
              <w:rPr>
                <w:rFonts w:ascii="Arial" w:eastAsia="PMingLiU" w:hAnsi="Arial" w:cs="Arial" w:hint="eastAsia"/>
                <w:b/>
                <w:bCs/>
                <w:color w:val="FFFFFF"/>
                <w:lang w:eastAsia="zh-TW"/>
              </w:rPr>
              <w:t>員工訓練清單</w:t>
            </w:r>
          </w:p>
        </w:tc>
      </w:tr>
      <w:tr w:rsidR="00FA2EDC" w14:paraId="6D23A343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304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8270CD1" w14:textId="77777777" w:rsidR="00FA2EDC" w:rsidRDefault="006E2891">
            <w:pPr>
              <w:tabs>
                <w:tab w:val="left" w:pos="0"/>
              </w:tabs>
              <w:spacing w:line="271" w:lineRule="auto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在食品員工開始從事食品工作之前，與他們一起回顧以下食源性疾病的主要原因。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對訓練主題做適當的調整，以適應機構中所採用的具體流程。</w:t>
            </w:r>
          </w:p>
        </w:tc>
      </w:tr>
      <w:tr w:rsidR="00FA2EDC" w14:paraId="0A189CC4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46"/>
          <w:jc w:val="center"/>
        </w:trPr>
        <w:tc>
          <w:tcPr>
            <w:tcW w:w="6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B3B2C6A" w14:textId="77777777" w:rsidR="00FA2EDC" w:rsidRDefault="006E2891">
            <w:pPr>
              <w:spacing w:before="60"/>
              <w:jc w:val="center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instrText xml:space="preserve"> FORMCHECKBOX </w:instrTex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9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823A7B6" w14:textId="77777777" w:rsidR="00FA2EDC" w:rsidRDefault="006E2891">
            <w:pPr>
              <w:spacing w:before="60" w:after="40"/>
              <w:rPr>
                <w:rFonts w:ascii="Arial" w:eastAsia="PMingLiU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員工健康</w:t>
            </w:r>
          </w:p>
          <w:p w14:paraId="0AE5DCB8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4"/>
              <w:contextualSpacing w:val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解釋說明哪些症狀和診斷必須向負責人進行</w:t>
            </w: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報告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。</w:t>
            </w:r>
          </w:p>
          <w:p w14:paraId="2F512C07" w14:textId="77777777" w:rsidR="00FA2EDC" w:rsidRDefault="006E2891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症狀：腹瀉、嘔吐、伴有喉嚨痛的發燒、黃疸、發炎的傷口</w:t>
            </w:r>
          </w:p>
          <w:p w14:paraId="5812D053" w14:textId="77777777" w:rsidR="00FA2EDC" w:rsidRDefault="006E2891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診斷出的疾病：</w:t>
            </w:r>
            <w:r>
              <w:rPr>
                <w:rFonts w:ascii="Arial" w:eastAsia="PMingLiU" w:hAnsi="Arial" w:cs="Arial" w:hint="eastAsia"/>
                <w:i/>
                <w:iCs/>
                <w:sz w:val="18"/>
                <w:szCs w:val="18"/>
                <w:lang w:eastAsia="zh-TW"/>
              </w:rPr>
              <w:t>沙門氏菌、志賀氏菌、大腸桿菌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(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「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STEC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」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)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、甲型肝炎、諾羅病毒</w:t>
            </w:r>
          </w:p>
          <w:p w14:paraId="64CEDA70" w14:textId="77777777" w:rsidR="00FA2EDC" w:rsidRDefault="006E2891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暴露：暴露於疾病</w:t>
            </w:r>
            <w:r>
              <w:rPr>
                <w:rFonts w:ascii="Arial" w:eastAsia="PMingLiU" w:hAnsi="Arial" w:cs="Arial" w:hint="eastAsia"/>
                <w:i/>
                <w:iCs/>
                <w:sz w:val="18"/>
                <w:szCs w:val="18"/>
                <w:lang w:eastAsia="zh-TW"/>
              </w:rPr>
              <w:t>並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在為高度易感人群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(HSP)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提供服務的設施中工作的工人</w:t>
            </w:r>
          </w:p>
          <w:p w14:paraId="6E9EF62B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5" w:hanging="346"/>
              <w:contextualSpacing w:val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解釋說明食品工人在何時必須</w:t>
            </w: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停止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在食品機構的工作：</w:t>
            </w:r>
          </w:p>
          <w:p w14:paraId="6356B6A5" w14:textId="77777777" w:rsidR="00FA2EDC" w:rsidRDefault="006E2891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腹瀉和嘔吐：食品工人在症狀消失至少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24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小時之後才能返回工作崗位。</w:t>
            </w:r>
          </w:p>
          <w:p w14:paraId="10A9CEDB" w14:textId="77777777" w:rsidR="00FA2EDC" w:rsidRDefault="006E2891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黃疸：在獲得衛生部門批准之前，食品工人不得返回工作崗位。</w:t>
            </w:r>
          </w:p>
          <w:p w14:paraId="5D716526" w14:textId="77777777" w:rsidR="00FA2EDC" w:rsidRDefault="006E2891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診斷為食源性疾病：在獲得衛生部門批准之前，食品工人不得返回工作崗位。</w:t>
            </w:r>
          </w:p>
          <w:p w14:paraId="6242487B" w14:textId="77777777" w:rsidR="00FA2EDC" w:rsidRDefault="006E2891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伴有喉嚨痛的發燒（如果在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HSP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設施中工作）：在症狀消失後，食品工人可以返回工作崗位。</w:t>
            </w:r>
          </w:p>
          <w:p w14:paraId="23E3832F" w14:textId="77777777" w:rsidR="00FA2EDC" w:rsidRDefault="006E2891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過去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3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個月內曾感染過傷寒症（傷寒</w:t>
            </w:r>
            <w:r>
              <w:rPr>
                <w:rFonts w:ascii="Arial" w:eastAsia="PMingLiU" w:hAnsi="Arial" w:cs="Arial" w:hint="eastAsia"/>
                <w:i/>
                <w:iCs/>
                <w:sz w:val="18"/>
                <w:szCs w:val="18"/>
                <w:lang w:eastAsia="zh-TW"/>
              </w:rPr>
              <w:t>沙門氏菌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）。</w:t>
            </w:r>
          </w:p>
          <w:p w14:paraId="6A2C5626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5" w:hanging="346"/>
              <w:contextualSpacing w:val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解釋說明何時必須</w:t>
            </w:r>
            <w:r>
              <w:rPr>
                <w:rFonts w:ascii="Arial" w:eastAsia="PMingLiU" w:hAnsi="Arial" w:cs="Arial" w:hint="eastAsia"/>
                <w:b/>
                <w:bCs/>
                <w:sz w:val="18"/>
                <w:szCs w:val="18"/>
                <w:lang w:eastAsia="zh-TW"/>
              </w:rPr>
              <w:t>限制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食品工人處理未包裝的食品或清潔</w:t>
            </w:r>
            <w:r>
              <w:rPr>
                <w:rFonts w:ascii="Arial" w:eastAsia="PMingLiU" w:hAnsi="Arial" w:cs="Arial"/>
                <w:sz w:val="18"/>
                <w:szCs w:val="18"/>
                <w:lang w:eastAsia="zh-TW"/>
              </w:rPr>
              <w:t>/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未包裝的器具：</w:t>
            </w:r>
          </w:p>
          <w:p w14:paraId="41F1D2DC" w14:textId="77777777" w:rsidR="00FA2EDC" w:rsidRDefault="006E2891">
            <w:pPr>
              <w:pStyle w:val="ListParagraph"/>
              <w:numPr>
                <w:ilvl w:val="0"/>
                <w:numId w:val="6"/>
              </w:numPr>
              <w:spacing w:line="264" w:lineRule="auto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伴有喉嚨痛的發燒：在症狀消失後，食品工人可以恢復全面工作。</w:t>
            </w:r>
          </w:p>
          <w:p w14:paraId="753320B4" w14:textId="77777777" w:rsidR="00FA2EDC" w:rsidRDefault="006E2891">
            <w:pPr>
              <w:pStyle w:val="ListParagraph"/>
              <w:numPr>
                <w:ilvl w:val="0"/>
                <w:numId w:val="6"/>
              </w:numPr>
              <w:spacing w:line="264" w:lineRule="auto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手部或手腕上有無法覆蓋的發炎或充滿膿液的傷口。</w:t>
            </w:r>
          </w:p>
          <w:p w14:paraId="457A90FA" w14:textId="77777777" w:rsidR="00FA2EDC" w:rsidRDefault="006E2891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eastAsia="PMingLiU" w:hAnsi="Arial" w:cs="Arial"/>
                <w:b/>
                <w:bCs/>
                <w:sz w:val="18"/>
                <w:szCs w:val="18"/>
                <w:lang w:eastAsia="zh-TW"/>
              </w:rPr>
            </w:pPr>
            <w:r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持續地打噴嚏、咳嗽或流鼻涕。</w:t>
            </w:r>
          </w:p>
        </w:tc>
      </w:tr>
    </w:tbl>
    <w:p w14:paraId="6D42CBCA" w14:textId="77777777" w:rsidR="00FA2EDC" w:rsidRDefault="006E2891">
      <w:pPr>
        <w:rPr>
          <w:rFonts w:ascii="Arial" w:eastAsia="PMingLiU" w:hAnsi="Arial" w:cs="Arial"/>
          <w:sz w:val="16"/>
          <w:szCs w:val="16"/>
          <w:lang w:eastAsia="zh-TW"/>
        </w:rPr>
        <w:sectPr w:rsidR="00FA2EDC">
          <w:footerReference w:type="default" r:id="rId23"/>
          <w:footerReference w:type="first" r:id="rId24"/>
          <w:pgSz w:w="12240" w:h="15840"/>
          <w:pgMar w:top="1008" w:right="1440" w:bottom="720" w:left="1440" w:header="720" w:footer="432" w:gutter="0"/>
          <w:cols w:space="720"/>
          <w:docGrid w:linePitch="272"/>
        </w:sectPr>
      </w:pPr>
      <w:r>
        <w:rPr>
          <w:rFonts w:ascii="Arial" w:eastAsia="PMingLiU" w:hAnsi="Arial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47C814" wp14:editId="4AD38E97">
                <wp:simplePos x="0" y="0"/>
                <wp:positionH relativeFrom="column">
                  <wp:posOffset>-763270</wp:posOffset>
                </wp:positionH>
                <wp:positionV relativeFrom="paragraph">
                  <wp:posOffset>508635</wp:posOffset>
                </wp:positionV>
                <wp:extent cx="2472055" cy="2743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2055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067D0" w14:textId="77777777" w:rsidR="00FA2EDC" w:rsidRDefault="006E289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zh-TW"/>
                              </w:rPr>
                              <w:t>DOH 333-309 January 2023 Traditional Chin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Text Box 4" o:spid="_x0000_s1026" o:spt="202" type="#_x0000_t202" style="position:absolute;left:0pt;margin-left:-60.1pt;margin-top:40.05pt;height:21.6pt;width:194.65pt;z-index:251661312;mso-width-relative:page;mso-height-relative:page;" filled="f" stroked="f" coordsize="21600,21600" o:gfxdata="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64bWftwAAAAKAQAADwAAAAAAAAABACAAAAAiAAAAZHJzL2Rvd25yZXYueG1sUEsB&#10;AhQAFAAAAAgAh07iQKN5bD8qAgAAZQQAAA4AAAAAAAAAAQAgAAAAKwEAAGRycy9lMm9Eb2MueG1s&#10;UEsFBgAAAAAGAAYAWQEAAMc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zh-TW"/>
                        </w:rPr>
                        <w:t>DOH 333-309 January 2023 Traditional Chinese</w:t>
                      </w:r>
                    </w:p>
                  </w:txbxContent>
                </v:textbox>
              </v:shape>
            </w:pict>
          </mc:Fallback>
        </mc:AlternateContent>
      </w:r>
    </w:p>
    <w:p w14:paraId="3690F440" w14:textId="77777777" w:rsidR="00FA2EDC" w:rsidRDefault="006E2891">
      <w:pPr>
        <w:rPr>
          <w:rFonts w:ascii="Arial" w:eastAsia="PMingLiU" w:hAnsi="Arial" w:cs="Arial"/>
          <w:sz w:val="16"/>
          <w:szCs w:val="16"/>
          <w:lang w:eastAsia="zh-TW"/>
        </w:rPr>
      </w:pPr>
      <w:r>
        <w:rPr>
          <w:rFonts w:ascii="Arial" w:eastAsia="PMingLiU" w:hAnsi="Arial" w:cs="Arial"/>
          <w:noProof/>
          <w:sz w:val="16"/>
          <w:szCs w:val="16"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1122334" wp14:editId="1FDD4E65">
                <wp:simplePos x="0" y="0"/>
                <wp:positionH relativeFrom="column">
                  <wp:posOffset>-810260</wp:posOffset>
                </wp:positionH>
                <wp:positionV relativeFrom="page">
                  <wp:posOffset>83185</wp:posOffset>
                </wp:positionV>
                <wp:extent cx="914400" cy="548640"/>
                <wp:effectExtent l="19050" t="19050" r="19050" b="2286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17" o:spid="_x0000_s1026" o:spt="2" style="position:absolute;left:0pt;margin-left:-63.8pt;margin-top:6.55pt;height:43.2pt;width:72pt;mso-position-vertical-relative:page;z-index:-251656192;v-text-anchor:middle;mso-width-relative:page;mso-height-relative:page;" fillcolor="#548235 [2409]" filled="t" stroked="t" coordsize="21600,21600" arcsize="0.376712962962963" o:gfxdata="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">
                <v:fill on="t" focussize="0,0"/>
                <v:stroke weight="3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9"/>
        <w:gridCol w:w="4810"/>
        <w:gridCol w:w="6132"/>
      </w:tblGrid>
      <w:tr w:rsidR="00FA2EDC" w14:paraId="3747044C" w14:textId="77777777"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1F71C6E" w14:textId="77777777" w:rsidR="00FA2EDC" w:rsidRDefault="006E2891">
            <w:pPr>
              <w:spacing w:before="60"/>
              <w:jc w:val="center"/>
              <w:rPr>
                <w:rFonts w:ascii="Arial" w:eastAsia="PMingLiU" w:hAnsi="Arial" w:cs="Arial"/>
                <w:sz w:val="16"/>
                <w:szCs w:val="16"/>
              </w:rPr>
            </w:pP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instrText xml:space="preserve"> FORMCHECKBOX </w:instrText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300A985B" w14:textId="77777777" w:rsidR="00FA2EDC" w:rsidRDefault="006E2891">
            <w:pPr>
              <w:spacing w:before="60" w:after="40" w:line="240" w:lineRule="atLeast"/>
              <w:rPr>
                <w:rFonts w:ascii="Arial" w:eastAsia="PMingLiU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b/>
                <w:bCs/>
                <w:sz w:val="15"/>
                <w:szCs w:val="15"/>
                <w:lang w:eastAsia="zh-TW"/>
              </w:rPr>
              <w:t>員工衛生</w:t>
            </w:r>
          </w:p>
          <w:p w14:paraId="2183A038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4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示範使用肥皂、溫水和一次性毛巾的正確洗手程序</w:t>
            </w:r>
          </w:p>
          <w:p w14:paraId="51A650EB" w14:textId="77777777" w:rsidR="00FA2EDC" w:rsidRDefault="006E2891">
            <w:pPr>
              <w:pStyle w:val="ListParagraph"/>
              <w:numPr>
                <w:ilvl w:val="0"/>
                <w:numId w:val="7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示明所有指定的洗手池</w:t>
            </w:r>
          </w:p>
          <w:p w14:paraId="747B39A2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8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解釋說明什麼時候必須洗手，例如：</w:t>
            </w:r>
          </w:p>
          <w:p w14:paraId="365EFC21" w14:textId="77777777" w:rsidR="00FA2EDC" w:rsidRDefault="006E2891">
            <w:pPr>
              <w:pStyle w:val="ListParagraph"/>
              <w:numPr>
                <w:ilvl w:val="0"/>
                <w:numId w:val="8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在開始準備食物之前，應立即洗手</w:t>
            </w:r>
          </w:p>
          <w:p w14:paraId="74FB56A0" w14:textId="77777777" w:rsidR="00FA2EDC" w:rsidRDefault="006E2891">
            <w:pPr>
              <w:pStyle w:val="ListParagraph"/>
              <w:numPr>
                <w:ilvl w:val="0"/>
                <w:numId w:val="8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在戴手套處理即食食品之前</w:t>
            </w:r>
          </w:p>
          <w:p w14:paraId="693733C1" w14:textId="77777777" w:rsidR="00FA2EDC" w:rsidRDefault="006E2891">
            <w:pPr>
              <w:pStyle w:val="ListParagraph"/>
              <w:numPr>
                <w:ilvl w:val="0"/>
                <w:numId w:val="8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上完廁所後</w:t>
            </w:r>
          </w:p>
          <w:p w14:paraId="05C9683B" w14:textId="77777777" w:rsidR="00FA2EDC" w:rsidRDefault="006E2891">
            <w:pPr>
              <w:pStyle w:val="ListParagraph"/>
              <w:numPr>
                <w:ilvl w:val="0"/>
                <w:numId w:val="8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在處理過生的動物產品（例如肉類、家禽、魚和蛋）之後</w:t>
            </w:r>
          </w:p>
          <w:p w14:paraId="1AB04F3E" w14:textId="77777777" w:rsidR="00FA2EDC" w:rsidRDefault="006E2891">
            <w:pPr>
              <w:pStyle w:val="ListParagraph"/>
              <w:numPr>
                <w:ilvl w:val="0"/>
                <w:numId w:val="8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在接觸頭髮或臉部之後</w:t>
            </w:r>
          </w:p>
          <w:p w14:paraId="78DCACA6" w14:textId="77777777" w:rsidR="00FA2EDC" w:rsidRDefault="006E2891">
            <w:pPr>
              <w:pStyle w:val="ListParagraph"/>
              <w:numPr>
                <w:ilvl w:val="0"/>
                <w:numId w:val="8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在咳嗽、打噴嚏、吃東西、喝水或吸菸之後</w:t>
            </w:r>
          </w:p>
          <w:p w14:paraId="44D8662C" w14:textId="77777777" w:rsidR="00FA2EDC" w:rsidRDefault="006E2891">
            <w:pPr>
              <w:pStyle w:val="ListParagraph"/>
              <w:numPr>
                <w:ilvl w:val="0"/>
                <w:numId w:val="8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在處理垃圾、髒餐具或其他可能污染手或手套的活動之後</w:t>
            </w:r>
          </w:p>
          <w:p w14:paraId="3CD48837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8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示範如何正確地使用手套和器具來防止裸手接觸即食食品</w:t>
            </w:r>
          </w:p>
          <w:p w14:paraId="407A84D7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8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展示或描述說明食品機構中的即食食品的類型</w:t>
            </w:r>
          </w:p>
        </w:tc>
      </w:tr>
      <w:tr w:rsidR="00FA2EDC" w14:paraId="0863A587" w14:textId="77777777">
        <w:trPr>
          <w:trHeight w:val="106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A7CA96F" w14:textId="77777777" w:rsidR="00FA2EDC" w:rsidRDefault="006E2891">
            <w:pPr>
              <w:spacing w:before="60"/>
              <w:jc w:val="center"/>
              <w:rPr>
                <w:rFonts w:ascii="Arial" w:eastAsia="PMingLiU" w:hAnsi="Arial" w:cs="Arial"/>
                <w:sz w:val="16"/>
                <w:szCs w:val="16"/>
              </w:rPr>
            </w:pP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instrText xml:space="preserve"> FORMCHECKBOX </w:instrText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B7CC849" w14:textId="77777777" w:rsidR="00FA2EDC" w:rsidRDefault="006E2891">
            <w:pPr>
              <w:spacing w:before="60" w:after="40" w:line="240" w:lineRule="atLeast"/>
              <w:rPr>
                <w:rFonts w:ascii="Arial" w:eastAsia="PMingLiU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b/>
                <w:bCs/>
                <w:sz w:val="15"/>
                <w:szCs w:val="15"/>
                <w:lang w:eastAsia="zh-TW"/>
              </w:rPr>
              <w:t>食品安全溫度</w:t>
            </w:r>
          </w:p>
          <w:p w14:paraId="5D1C84DD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示範正確的溫度計使用方法</w:t>
            </w:r>
          </w:p>
          <w:p w14:paraId="2A220527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4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解釋說明所需的保持溫度：</w:t>
            </w:r>
          </w:p>
          <w:p w14:paraId="762C6E19" w14:textId="77777777" w:rsidR="00FA2EDC" w:rsidRDefault="006E2891">
            <w:pPr>
              <w:pStyle w:val="ListParagraph"/>
              <w:numPr>
                <w:ilvl w:val="0"/>
                <w:numId w:val="9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冷藏：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 xml:space="preserve">41°F (5°C) </w:t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或更低</w:t>
            </w:r>
          </w:p>
          <w:p w14:paraId="2188B97C" w14:textId="77777777" w:rsidR="00FA2EDC" w:rsidRDefault="006E2891">
            <w:pPr>
              <w:pStyle w:val="ListParagraph"/>
              <w:numPr>
                <w:ilvl w:val="0"/>
                <w:numId w:val="9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保溫：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 xml:space="preserve">135°F (57°C) </w:t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或更高</w:t>
            </w:r>
          </w:p>
          <w:p w14:paraId="15407C07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8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解釋說明適用於菜單項目的最終烹飪溫度：</w:t>
            </w:r>
          </w:p>
          <w:p w14:paraId="65E2D1F0" w14:textId="77777777" w:rsidR="00FA2EDC" w:rsidRDefault="006E2891">
            <w:pPr>
              <w:pStyle w:val="ListParagraph"/>
              <w:numPr>
                <w:ilvl w:val="0"/>
                <w:numId w:val="10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135°F (57°C)</w:t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：適用於重新加熱的商業包裝類食品（熱狗、罐頭食品）的保溫</w:t>
            </w:r>
          </w:p>
          <w:p w14:paraId="499CC345" w14:textId="77777777" w:rsidR="00FA2EDC" w:rsidRDefault="006E2891">
            <w:pPr>
              <w:pStyle w:val="ListParagraph"/>
              <w:numPr>
                <w:ilvl w:val="0"/>
                <w:numId w:val="10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145°F (63°C)</w:t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：適用於可立即食用的雞蛋、海鮮、牛肉、豬肉</w:t>
            </w:r>
          </w:p>
          <w:p w14:paraId="1DFC1B2A" w14:textId="77777777" w:rsidR="00FA2EDC" w:rsidRDefault="006E2891">
            <w:pPr>
              <w:pStyle w:val="ListParagraph"/>
              <w:numPr>
                <w:ilvl w:val="0"/>
                <w:numId w:val="10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158°F (70°C)</w:t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：適用於漢堡、香腸、雞蛋的保溫</w:t>
            </w:r>
          </w:p>
          <w:p w14:paraId="6BAADFB7" w14:textId="77777777" w:rsidR="00FA2EDC" w:rsidRDefault="006E2891">
            <w:pPr>
              <w:pStyle w:val="ListParagraph"/>
              <w:numPr>
                <w:ilvl w:val="0"/>
                <w:numId w:val="10"/>
              </w:numPr>
              <w:tabs>
                <w:tab w:val="left" w:pos="1374"/>
              </w:tabs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165°F (74°C)</w:t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：適用於家禽肉類（雞肉、火雞、羊肉）、砂鍋菜、微波爐烹飪的動物食品、重新加熱的剩飯菜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ab/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的保溫</w:t>
            </w:r>
          </w:p>
          <w:p w14:paraId="155557EF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87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解釋說明機構中所採用的日期標記系統</w:t>
            </w:r>
          </w:p>
          <w:p w14:paraId="061B2765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87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展示機構中所採用的正確解凍程序</w:t>
            </w:r>
          </w:p>
          <w:p w14:paraId="5AC310AD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87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展示機構中所採用的正確冷卻程序</w:t>
            </w:r>
          </w:p>
        </w:tc>
      </w:tr>
      <w:tr w:rsidR="00FA2EDC" w14:paraId="0F4107FE" w14:textId="77777777"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1D1D600" w14:textId="77777777" w:rsidR="00FA2EDC" w:rsidRDefault="006E2891">
            <w:pPr>
              <w:spacing w:before="60"/>
              <w:jc w:val="center"/>
              <w:rPr>
                <w:rFonts w:ascii="Arial" w:eastAsia="PMingLiU" w:hAnsi="Arial" w:cs="Arial"/>
                <w:sz w:val="16"/>
                <w:szCs w:val="16"/>
              </w:rPr>
            </w:pP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instrText xml:space="preserve"> FORMCHECKBOX </w:instrText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A0BB36A" w14:textId="77777777" w:rsidR="00FA2EDC" w:rsidRDefault="006E2891">
            <w:pPr>
              <w:spacing w:before="60" w:after="40" w:line="240" w:lineRule="atLeast"/>
              <w:rPr>
                <w:rFonts w:ascii="Arial" w:eastAsia="PMingLiU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b/>
                <w:bCs/>
                <w:sz w:val="15"/>
                <w:szCs w:val="15"/>
                <w:lang w:eastAsia="zh-TW"/>
              </w:rPr>
              <w:t>防止污染</w:t>
            </w:r>
          </w:p>
          <w:p w14:paraId="4DEEB543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4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討論並演示準備和儲存生的動物食品的程序：</w:t>
            </w:r>
          </w:p>
          <w:p w14:paraId="59AC9751" w14:textId="77777777" w:rsidR="00FA2EDC" w:rsidRDefault="006E2891">
            <w:pPr>
              <w:pStyle w:val="ListParagraph"/>
              <w:numPr>
                <w:ilvl w:val="0"/>
                <w:numId w:val="11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將生肉與即食食品分開處理</w:t>
            </w:r>
          </w:p>
          <w:p w14:paraId="4D35DF4F" w14:textId="77777777" w:rsidR="00FA2EDC" w:rsidRDefault="006E2891">
            <w:pPr>
              <w:pStyle w:val="ListParagraph"/>
              <w:numPr>
                <w:ilvl w:val="0"/>
                <w:numId w:val="11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清洗和消毒用於處理生的動物食品的設備</w:t>
            </w:r>
          </w:p>
          <w:p w14:paraId="26C4AE38" w14:textId="77777777" w:rsidR="00FA2EDC" w:rsidRDefault="006E2891">
            <w:pPr>
              <w:pStyle w:val="ListParagraph"/>
              <w:numPr>
                <w:ilvl w:val="0"/>
                <w:numId w:val="11"/>
              </w:numPr>
              <w:spacing w:line="240" w:lineRule="atLeast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根據烹飪溫度進行儲存</w:t>
            </w:r>
          </w:p>
          <w:p w14:paraId="625C6FFC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8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示範正確的農產品清洗方法</w:t>
            </w:r>
          </w:p>
        </w:tc>
      </w:tr>
      <w:tr w:rsidR="00FA2EDC" w14:paraId="26726292" w14:textId="77777777"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CDC4EE6" w14:textId="77777777" w:rsidR="00FA2EDC" w:rsidRDefault="006E2891">
            <w:pPr>
              <w:spacing w:before="60"/>
              <w:jc w:val="center"/>
              <w:rPr>
                <w:rFonts w:ascii="Arial" w:eastAsia="PMingLiU" w:hAnsi="Arial" w:cs="Arial"/>
                <w:sz w:val="16"/>
                <w:szCs w:val="16"/>
              </w:rPr>
            </w:pP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instrText xml:space="preserve"> FORMCHECKBOX </w:instrText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ACBAD2A" w14:textId="77777777" w:rsidR="00FA2EDC" w:rsidRDefault="006E2891">
            <w:pPr>
              <w:spacing w:before="60" w:after="40" w:line="240" w:lineRule="atLeast"/>
              <w:rPr>
                <w:rFonts w:ascii="Arial" w:eastAsia="PMingLiU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b/>
                <w:bCs/>
                <w:sz w:val="15"/>
                <w:szCs w:val="15"/>
                <w:lang w:eastAsia="zh-TW"/>
              </w:rPr>
              <w:t>清潔和消毒</w:t>
            </w:r>
          </w:p>
          <w:p w14:paraId="32BEF568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演示如何混合消毒劑溶液和測試濃度</w:t>
            </w:r>
          </w:p>
          <w:p w14:paraId="62D965C1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解釋說明什麼時候必須在食品接觸表面使用消毒劑</w:t>
            </w:r>
          </w:p>
          <w:p w14:paraId="49218830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示範正確的洗碗程序</w:t>
            </w:r>
          </w:p>
        </w:tc>
      </w:tr>
      <w:tr w:rsidR="00FA2EDC" w14:paraId="0F52690E" w14:textId="77777777"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D3C394F" w14:textId="77777777" w:rsidR="00FA2EDC" w:rsidRDefault="006E2891">
            <w:pPr>
              <w:spacing w:before="60"/>
              <w:jc w:val="center"/>
              <w:rPr>
                <w:rFonts w:ascii="Arial" w:eastAsia="PMingLiU" w:hAnsi="Arial" w:cs="Arial"/>
                <w:sz w:val="16"/>
                <w:szCs w:val="16"/>
              </w:rPr>
            </w:pP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4"/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instrText xml:space="preserve"> FORMCHECKBOX </w:instrText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6"/>
                <w:szCs w:val="16"/>
                <w:lang w:eastAsia="zh-TW"/>
              </w:rPr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A6F3D00" w14:textId="77777777" w:rsidR="00FA2EDC" w:rsidRDefault="006E2891">
            <w:pPr>
              <w:spacing w:before="60" w:after="40" w:line="240" w:lineRule="atLeast"/>
              <w:rPr>
                <w:rFonts w:ascii="Arial" w:eastAsia="PMingLiU" w:hAnsi="Arial" w:cs="Arial"/>
                <w:b/>
                <w:bCs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b/>
                <w:bCs/>
                <w:sz w:val="15"/>
                <w:szCs w:val="15"/>
                <w:lang w:eastAsia="zh-TW"/>
              </w:rPr>
              <w:t>與特定工作職責或機構相關的食品安全主題</w:t>
            </w:r>
          </w:p>
          <w:p w14:paraId="788416C4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報告投訴或傷害的程序</w:t>
            </w:r>
          </w:p>
          <w:p w14:paraId="7E6A6160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腹瀉和嘔吐清理計劃工具包</w:t>
            </w:r>
          </w:p>
          <w:p w14:paraId="52268999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過敏源通知和控制程序</w:t>
            </w:r>
          </w:p>
          <w:p w14:paraId="2B7997D0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  <w:lang w:eastAsia="zh-TW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設備操作，包括安全要求：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end"/>
            </w:r>
          </w:p>
          <w:p w14:paraId="72C1C93F" w14:textId="77777777" w:rsidR="00FA2EDC" w:rsidRDefault="006E2891">
            <w:pPr>
              <w:pStyle w:val="ListParagraph"/>
              <w:numPr>
                <w:ilvl w:val="0"/>
                <w:numId w:val="3"/>
              </w:numPr>
              <w:spacing w:before="20" w:line="240" w:lineRule="atLeast"/>
              <w:ind w:left="374" w:hanging="288"/>
              <w:contextualSpacing w:val="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其他：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 xml:space="preserve"> 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end"/>
            </w:r>
          </w:p>
        </w:tc>
      </w:tr>
      <w:tr w:rsidR="00FA2EDC" w14:paraId="591226D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794F89A" w14:textId="77777777" w:rsidR="00FA2EDC" w:rsidRDefault="006E2891">
            <w:pPr>
              <w:spacing w:line="240" w:lineRule="atLeast"/>
              <w:jc w:val="center"/>
              <w:rPr>
                <w:rFonts w:ascii="Arial" w:eastAsia="PMingLiU" w:hAnsi="Arial" w:cs="Arial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Arial" w:eastAsia="PMingLiU" w:hAnsi="Arial" w:cs="Arial" w:hint="eastAsia"/>
                <w:b/>
                <w:bCs/>
                <w:color w:val="FFFFFF"/>
                <w:sz w:val="16"/>
                <w:szCs w:val="16"/>
                <w:lang w:eastAsia="zh-TW"/>
              </w:rPr>
              <w:t>第</w:t>
            </w:r>
            <w:r>
              <w:rPr>
                <w:rFonts w:ascii="Arial" w:eastAsia="PMingLiU" w:hAnsi="Arial" w:cs="Arial"/>
                <w:b/>
                <w:bCs/>
                <w:color w:val="FFFFFF"/>
                <w:sz w:val="16"/>
                <w:szCs w:val="16"/>
                <w:lang w:eastAsia="zh-TW"/>
              </w:rPr>
              <w:t xml:space="preserve"> 5 </w:t>
            </w:r>
            <w:r>
              <w:rPr>
                <w:rFonts w:ascii="Arial" w:eastAsia="PMingLiU" w:hAnsi="Arial" w:cs="Arial" w:hint="eastAsia"/>
                <w:b/>
                <w:bCs/>
                <w:color w:val="FFFFFF"/>
                <w:sz w:val="16"/>
                <w:szCs w:val="16"/>
                <w:lang w:eastAsia="zh-TW"/>
              </w:rPr>
              <w:t>節：簽名</w:t>
            </w:r>
          </w:p>
        </w:tc>
      </w:tr>
      <w:tr w:rsidR="00FA2EDC" w14:paraId="4883E67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86868A9" w14:textId="77777777" w:rsidR="00FA2EDC" w:rsidRDefault="006E2891">
            <w:pPr>
              <w:tabs>
                <w:tab w:val="left" w:pos="4018"/>
                <w:tab w:val="left" w:pos="5512"/>
                <w:tab w:val="left" w:pos="9683"/>
              </w:tabs>
              <w:spacing w:line="240" w:lineRule="atLeast"/>
              <w:ind w:right="36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end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ab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end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ab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end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ab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instrText xml:space="preserve"> FORMTEXT </w:instrTex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separate"/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>     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fldChar w:fldCharType="end"/>
            </w:r>
          </w:p>
        </w:tc>
      </w:tr>
      <w:tr w:rsidR="00FA2EDC" w14:paraId="3F122DD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72D89F3" w14:textId="77777777" w:rsidR="00FA2EDC" w:rsidRDefault="006E2891">
            <w:pPr>
              <w:tabs>
                <w:tab w:val="left" w:pos="4045"/>
              </w:tabs>
              <w:spacing w:line="240" w:lineRule="atLeast"/>
              <w:ind w:left="72" w:right="36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訓練員簽名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ab/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日期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911E885" w14:textId="77777777" w:rsidR="00FA2EDC" w:rsidRDefault="006E2891">
            <w:pPr>
              <w:tabs>
                <w:tab w:val="left" w:pos="4271"/>
              </w:tabs>
              <w:spacing w:line="240" w:lineRule="atLeast"/>
              <w:ind w:left="72" w:right="360"/>
              <w:rPr>
                <w:rFonts w:ascii="Arial" w:eastAsia="PMingLiU" w:hAnsi="Arial" w:cs="Arial"/>
                <w:sz w:val="15"/>
                <w:szCs w:val="15"/>
              </w:rPr>
            </w:pP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新員工簽名</w:t>
            </w:r>
            <w:r>
              <w:rPr>
                <w:rFonts w:ascii="Arial" w:eastAsia="PMingLiU" w:hAnsi="Arial" w:cs="Arial"/>
                <w:sz w:val="15"/>
                <w:szCs w:val="15"/>
                <w:lang w:eastAsia="zh-TW"/>
              </w:rPr>
              <w:tab/>
            </w:r>
            <w:r>
              <w:rPr>
                <w:rFonts w:ascii="Arial" w:eastAsia="PMingLiU" w:hAnsi="Arial" w:cs="Arial" w:hint="eastAsia"/>
                <w:sz w:val="15"/>
                <w:szCs w:val="15"/>
                <w:lang w:eastAsia="zh-TW"/>
              </w:rPr>
              <w:t>日期</w:t>
            </w:r>
          </w:p>
        </w:tc>
      </w:tr>
    </w:tbl>
    <w:bookmarkStart w:id="4" w:name="_Hlk100660599"/>
    <w:p w14:paraId="3774ED11" w14:textId="7B1B9C30" w:rsidR="00FA2EDC" w:rsidRDefault="006E2891">
      <w:pPr>
        <w:spacing w:before="120"/>
        <w:ind w:left="-1080" w:right="-1080"/>
        <w:rPr>
          <w:rFonts w:ascii="Arial" w:eastAsia="PMingLiU" w:hAnsi="Arial" w:cs="Arial"/>
          <w:sz w:val="16"/>
          <w:szCs w:val="16"/>
          <w:lang w:eastAsia="zh-TW"/>
        </w:rPr>
      </w:pPr>
      <w:r>
        <w:rPr>
          <w:rFonts w:ascii="Arial" w:eastAsia="PMingLiU" w:hAnsi="Arial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53120" behindDoc="0" locked="1" layoutInCell="1" allowOverlap="1" wp14:anchorId="08153DA1" wp14:editId="31EA0129">
                <wp:simplePos x="0" y="0"/>
                <wp:positionH relativeFrom="column">
                  <wp:posOffset>-782955</wp:posOffset>
                </wp:positionH>
                <wp:positionV relativeFrom="page">
                  <wp:posOffset>95885</wp:posOffset>
                </wp:positionV>
                <wp:extent cx="866775" cy="534035"/>
                <wp:effectExtent l="19050" t="19050" r="28575" b="1841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16" o:spid="_x0000_s1026" o:spt="2" style="position:absolute;left:0pt;margin-left:-61.65pt;margin-top:7.55pt;height:42.05pt;width:68.25pt;mso-position-vertical-relative:page;z-index:251659264;v-text-anchor:middle;mso-width-relative:page;mso-height-relative:page;" filled="f" stroked="t" coordsize="21600,21600" arcsize="0.340277777777778" o:gfxdata="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">
                <v:fill on="f" focussize="0,0"/>
                <v:stroke weight="2.25pt" color="#FFFFFF [3212]" miterlimit="8" joinstyle="miter"/>
                <v:imagedata o:title=""/>
                <o:lock v:ext="edit" aspectratio="f"/>
                <w10:anchorlock/>
              </v:roundrect>
            </w:pict>
          </mc:Fallback>
        </mc:AlternateContent>
      </w:r>
      <w:r>
        <w:rPr>
          <w:rFonts w:ascii="Arial" w:eastAsia="PMingLiU" w:hAnsi="Arial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60288" behindDoc="1" locked="1" layoutInCell="1" allowOverlap="1" wp14:anchorId="793B5A28" wp14:editId="74FEAFAF">
                <wp:simplePos x="0" y="0"/>
                <wp:positionH relativeFrom="column">
                  <wp:posOffset>-919480</wp:posOffset>
                </wp:positionH>
                <wp:positionV relativeFrom="page">
                  <wp:posOffset>199390</wp:posOffset>
                </wp:positionV>
                <wp:extent cx="7772400" cy="337820"/>
                <wp:effectExtent l="0" t="0" r="19050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782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F8822A" w14:textId="77777777" w:rsidR="00FA2EDC" w:rsidRDefault="006E2891">
                            <w:pPr>
                              <w:pStyle w:val="Title"/>
                              <w:rPr>
                                <w:sz w:val="30"/>
                                <w:szCs w:val="30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sz w:val="30"/>
                                <w:szCs w:val="30"/>
                                <w:lang w:eastAsia="zh-TW"/>
                              </w:rPr>
                              <w:t>工具包：</w:t>
                            </w:r>
                            <w:r>
                              <w:rPr>
                                <w:rFonts w:eastAsia="PMingLiU" w:hint="eastAsia"/>
                                <w:sz w:val="30"/>
                                <w:szCs w:val="30"/>
                                <w:lang w:eastAsia="zh-TW"/>
                              </w:rPr>
                              <w:t>F</w:t>
                            </w:r>
                            <w:r>
                              <w:rPr>
                                <w:rFonts w:eastAsia="PMingLiU"/>
                                <w:sz w:val="30"/>
                                <w:szCs w:val="30"/>
                                <w:lang w:eastAsia="zh-TW"/>
                              </w:rPr>
                              <w:t>ood Worker Card</w:t>
                            </w:r>
                            <w:r>
                              <w:rPr>
                                <w:rFonts w:hint="eastAsia"/>
                                <w:sz w:val="30"/>
                                <w:szCs w:val="3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30"/>
                                <w:szCs w:val="30"/>
                                <w:lang w:eastAsia="zh-TW"/>
                              </w:rPr>
                              <w:t>和食品工人訓練</w:t>
                            </w:r>
                          </w:p>
                          <w:p w14:paraId="6EA63F2D" w14:textId="77777777" w:rsidR="00FA2EDC" w:rsidRDefault="00FA2EDC">
                            <w:pPr>
                              <w:jc w:val="center"/>
                              <w:rPr>
                                <w:sz w:val="30"/>
                                <w:szCs w:val="30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6" o:spid="_x0000_s1026" o:spt="1" style="position:absolute;left:0pt;margin-left:-72.4pt;margin-top:15.7pt;height:26.6pt;width:612pt;mso-position-vertical-relative:page;z-index:-251656192;v-text-anchor:middle;mso-width-relative:page;mso-height-relative:page;" fillcolor="#095865" filled="t" stroked="t" coordsize="21600,21600" o:gfxdata="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">
                <v:fill on="t" focussize="0,0"/>
                <v:stroke weight="1pt" color="#41719C [3204]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9"/>
                        <w:rPr>
                          <w:sz w:val="30"/>
                          <w:szCs w:val="30"/>
                          <w:lang w:eastAsia="zh-TW"/>
                        </w:rPr>
                      </w:pPr>
                      <w:r>
                        <w:rPr>
                          <w:rFonts w:hint="eastAsia"/>
                          <w:sz w:val="30"/>
                          <w:szCs w:val="30"/>
                          <w:lang w:eastAsia="zh-TW"/>
                        </w:rPr>
                        <w:t>工具包：</w:t>
                      </w:r>
                      <w:r>
                        <w:rPr>
                          <w:rFonts w:hint="eastAsia" w:eastAsia="PMingLiU"/>
                          <w:sz w:val="30"/>
                          <w:szCs w:val="30"/>
                          <w:lang w:eastAsia="zh-TW"/>
                        </w:rPr>
                        <w:t>F</w:t>
                      </w:r>
                      <w:r>
                        <w:rPr>
                          <w:rFonts w:eastAsia="PMingLiU"/>
                          <w:sz w:val="30"/>
                          <w:szCs w:val="30"/>
                          <w:lang w:eastAsia="zh-TW"/>
                        </w:rPr>
                        <w:t>ood Worker Card</w:t>
                      </w:r>
                      <w:r>
                        <w:rPr>
                          <w:rFonts w:hint="eastAsia"/>
                          <w:sz w:val="30"/>
                          <w:szCs w:val="30"/>
                          <w:lang w:val="en-US"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sz w:val="30"/>
                          <w:szCs w:val="30"/>
                          <w:lang w:eastAsia="zh-TW"/>
                        </w:rPr>
                        <w:t>和食品工人訓練</w:t>
                      </w:r>
                    </w:p>
                    <w:p>
                      <w:pPr>
                        <w:jc w:val="center"/>
                        <w:rPr>
                          <w:sz w:val="30"/>
                          <w:szCs w:val="30"/>
                          <w:lang w:eastAsia="zh-TW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PMingLiU" w:hAnsi="Arial" w:cs="Arial"/>
          <w:noProof/>
          <w:sz w:val="16"/>
          <w:szCs w:val="16"/>
          <w:lang w:eastAsia="ko-KR"/>
        </w:rPr>
        <w:drawing>
          <wp:anchor distT="0" distB="0" distL="114300" distR="114300" simplePos="0" relativeHeight="251661312" behindDoc="0" locked="1" layoutInCell="1" allowOverlap="1" wp14:anchorId="69A6AFDA" wp14:editId="3AB531F6">
            <wp:simplePos x="0" y="0"/>
            <wp:positionH relativeFrom="column">
              <wp:posOffset>-609600</wp:posOffset>
            </wp:positionH>
            <wp:positionV relativeFrom="page">
              <wp:posOffset>76200</wp:posOffset>
            </wp:positionV>
            <wp:extent cx="520700" cy="520700"/>
            <wp:effectExtent l="0" t="0" r="0" b="0"/>
            <wp:wrapNone/>
            <wp:docPr id="14" name="Graphic 14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Employee badge outlin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PMingLiU" w:hAnsi="Arial" w:cs="Arial" w:hint="eastAsia"/>
          <w:sz w:val="16"/>
          <w:szCs w:val="16"/>
          <w:lang w:eastAsia="zh-TW"/>
        </w:rPr>
        <w:t>如需獲取本文件的其他格式，請致電</w:t>
      </w:r>
      <w:r>
        <w:rPr>
          <w:rFonts w:ascii="Arial" w:eastAsia="PMingLiU" w:hAnsi="Arial" w:cs="Arial"/>
          <w:sz w:val="16"/>
          <w:szCs w:val="16"/>
          <w:lang w:eastAsia="zh-TW"/>
        </w:rPr>
        <w:t xml:space="preserve"> 1-800-525-0127</w:t>
      </w:r>
      <w:r>
        <w:rPr>
          <w:rFonts w:ascii="Arial" w:eastAsia="PMingLiU" w:hAnsi="Arial" w:cs="Arial" w:hint="eastAsia"/>
          <w:sz w:val="16"/>
          <w:szCs w:val="16"/>
          <w:lang w:eastAsia="zh-TW"/>
        </w:rPr>
        <w:t>。聽障或聽不清的客戶，請致電</w:t>
      </w:r>
      <w:r>
        <w:rPr>
          <w:rFonts w:ascii="Arial" w:eastAsia="PMingLiU" w:hAnsi="Arial" w:cs="Arial"/>
          <w:sz w:val="16"/>
          <w:szCs w:val="16"/>
          <w:lang w:eastAsia="zh-TW"/>
        </w:rPr>
        <w:t xml:space="preserve"> 711 (Washington Relay) </w:t>
      </w:r>
      <w:r>
        <w:rPr>
          <w:rFonts w:ascii="Arial" w:eastAsia="PMingLiU" w:hAnsi="Arial" w:cs="Arial"/>
          <w:sz w:val="16"/>
          <w:szCs w:val="16"/>
          <w:lang w:eastAsia="zh-TW"/>
        </w:rPr>
        <w:br/>
      </w:r>
      <w:r>
        <w:rPr>
          <w:rFonts w:ascii="Arial" w:eastAsia="PMingLiU" w:hAnsi="Arial" w:cs="Arial" w:hint="eastAsia"/>
          <w:sz w:val="16"/>
          <w:szCs w:val="16"/>
          <w:lang w:eastAsia="zh-TW"/>
        </w:rPr>
        <w:t>或寄電子郵件至</w:t>
      </w:r>
      <w:r>
        <w:rPr>
          <w:rFonts w:ascii="Arial" w:eastAsia="PMingLiU" w:hAnsi="Arial" w:cs="Arial"/>
          <w:sz w:val="16"/>
          <w:szCs w:val="16"/>
          <w:lang w:eastAsia="zh-TW"/>
        </w:rPr>
        <w:t xml:space="preserve"> </w:t>
      </w:r>
      <w:bookmarkEnd w:id="4"/>
      <w:r>
        <w:fldChar w:fldCharType="begin"/>
      </w:r>
      <w:r>
        <w:rPr>
          <w:rFonts w:ascii="Arial" w:eastAsia="PMingLiU" w:hAnsi="Arial" w:cs="Arial"/>
          <w:sz w:val="16"/>
          <w:szCs w:val="16"/>
          <w:lang w:eastAsia="zh-TW"/>
        </w:rPr>
        <w:instrText xml:space="preserve"> HYPERLINK "mailto:civil.rights@doh.wa.gov" </w:instrText>
      </w:r>
      <w:r>
        <w:fldChar w:fldCharType="separate"/>
      </w:r>
      <w:r>
        <w:rPr>
          <w:rStyle w:val="Hyperlink"/>
          <w:rFonts w:ascii="Arial" w:eastAsia="PMingLiU" w:hAnsi="Arial" w:cs="Arial"/>
          <w:sz w:val="16"/>
          <w:szCs w:val="16"/>
          <w:lang w:eastAsia="zh-TW"/>
        </w:rPr>
        <w:t>civil.rights@doh.wa.gov</w:t>
      </w:r>
      <w:r>
        <w:rPr>
          <w:rStyle w:val="Hyperlink"/>
          <w:rFonts w:ascii="Arial" w:eastAsia="PMingLiU" w:hAnsi="Arial" w:cs="Arial"/>
          <w:sz w:val="16"/>
          <w:szCs w:val="16"/>
          <w:u w:val="none"/>
          <w:lang w:eastAsia="zh-TW"/>
        </w:rPr>
        <w:fldChar w:fldCharType="end"/>
      </w:r>
      <w:r>
        <w:rPr>
          <w:rFonts w:ascii="Arial" w:eastAsia="PMingLiU" w:hAnsi="Arial" w:cs="Arial" w:hint="eastAsia"/>
          <w:sz w:val="16"/>
          <w:szCs w:val="16"/>
          <w:lang w:eastAsia="zh-TW"/>
        </w:rPr>
        <w:t>。</w:t>
      </w:r>
    </w:p>
    <w:sectPr w:rsidR="00FA2EDC">
      <w:pgSz w:w="12240" w:h="15840"/>
      <w:pgMar w:top="1009" w:right="1440" w:bottom="510" w:left="1440" w:header="431" w:footer="289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E3EF7" w14:textId="77777777" w:rsidR="00000000" w:rsidRDefault="006E2891">
      <w:r>
        <w:separator/>
      </w:r>
    </w:p>
  </w:endnote>
  <w:endnote w:type="continuationSeparator" w:id="0">
    <w:p w14:paraId="75E5A489" w14:textId="77777777" w:rsidR="00000000" w:rsidRDefault="006E2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5C5A3" w14:textId="77777777" w:rsidR="00FA2EDC" w:rsidRDefault="006E2891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zh-TW"/>
      </w:rPr>
    </w:pPr>
    <w:r>
      <w:rPr>
        <w:rFonts w:ascii="Arial" w:hAnsi="Arial" w:cs="Arial"/>
        <w:sz w:val="16"/>
        <w:szCs w:val="16"/>
        <w:lang w:eastAsia="zh-TW"/>
      </w:rPr>
      <w:t>主動管理控制工具包：</w:t>
    </w:r>
    <w:r>
      <w:rPr>
        <w:rFonts w:ascii="Arial" w:hAnsi="Arial" w:cs="Arial"/>
        <w:sz w:val="16"/>
        <w:szCs w:val="16"/>
        <w:lang w:eastAsia="zh-TW"/>
      </w:rPr>
      <w:t xml:space="preserve">FWC </w:t>
    </w:r>
    <w:r>
      <w:rPr>
        <w:rFonts w:ascii="Arial" w:hAnsi="Arial" w:cs="Arial"/>
        <w:sz w:val="16"/>
        <w:szCs w:val="16"/>
        <w:lang w:eastAsia="zh-TW"/>
      </w:rPr>
      <w:t>與訓練</w:t>
    </w:r>
    <w:r>
      <w:rPr>
        <w:rFonts w:ascii="Arial" w:hAnsi="Arial" w:cs="Arial"/>
        <w:sz w:val="18"/>
        <w:szCs w:val="16"/>
        <w:lang w:eastAsia="zh-TW"/>
      </w:rPr>
      <w:tab/>
    </w:r>
    <w:r>
      <w:rPr>
        <w:rFonts w:ascii="Arial" w:hAnsi="Arial" w:cs="Arial"/>
        <w:sz w:val="16"/>
        <w:szCs w:val="16"/>
        <w:lang w:eastAsia="zh-TW"/>
      </w:rPr>
      <w:t>第</w:t>
    </w:r>
    <w:r>
      <w:rPr>
        <w:rFonts w:ascii="Arial" w:hAnsi="Arial" w:cs="Arial"/>
        <w:sz w:val="16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6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6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6"/>
        <w:szCs w:val="16"/>
        <w:lang w:eastAsia="zh-TW"/>
      </w:rPr>
      <w:fldChar w:fldCharType="separate"/>
    </w:r>
    <w:r>
      <w:rPr>
        <w:rStyle w:val="PageNumber"/>
        <w:rFonts w:ascii="Arial" w:hAnsi="Arial" w:cs="Arial"/>
        <w:sz w:val="16"/>
        <w:szCs w:val="16"/>
        <w:lang w:eastAsia="zh-TW"/>
      </w:rPr>
      <w:t>1</w:t>
    </w:r>
    <w:r>
      <w:rPr>
        <w:rStyle w:val="PageNumber"/>
        <w:rFonts w:ascii="Arial" w:hAnsi="Arial" w:cs="Arial"/>
        <w:sz w:val="16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6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6"/>
        <w:szCs w:val="16"/>
        <w:lang w:eastAsia="zh-TW"/>
      </w:rPr>
      <w:t>頁，共</w:t>
    </w:r>
    <w:r>
      <w:rPr>
        <w:rStyle w:val="PageNumber"/>
        <w:rFonts w:ascii="Arial" w:hAnsi="Arial" w:cs="Arial"/>
        <w:sz w:val="16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6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6"/>
        <w:szCs w:val="16"/>
        <w:lang w:eastAsia="zh-TW"/>
      </w:rPr>
      <w:instrText xml:space="preserve"> NUMPAGES </w:instrText>
    </w:r>
    <w:r>
      <w:rPr>
        <w:rStyle w:val="PageNumber"/>
        <w:rFonts w:ascii="Arial" w:hAnsi="Arial" w:cs="Arial"/>
        <w:sz w:val="16"/>
        <w:szCs w:val="16"/>
        <w:lang w:eastAsia="zh-TW"/>
      </w:rPr>
      <w:fldChar w:fldCharType="separate"/>
    </w:r>
    <w:r>
      <w:rPr>
        <w:rStyle w:val="PageNumber"/>
        <w:rFonts w:ascii="Arial" w:hAnsi="Arial" w:cs="Arial"/>
        <w:sz w:val="16"/>
        <w:szCs w:val="16"/>
        <w:lang w:eastAsia="zh-TW"/>
      </w:rPr>
      <w:t>2</w:t>
    </w:r>
    <w:r>
      <w:rPr>
        <w:rStyle w:val="PageNumber"/>
        <w:rFonts w:ascii="Arial" w:hAnsi="Arial" w:cs="Arial"/>
        <w:sz w:val="16"/>
        <w:szCs w:val="16"/>
        <w:lang w:eastAsia="zh-TW"/>
      </w:rPr>
      <w:fldChar w:fldCharType="end"/>
    </w:r>
    <w:r>
      <w:rPr>
        <w:sz w:val="16"/>
        <w:szCs w:val="16"/>
        <w:lang w:eastAsia="zh-TW"/>
      </w:rPr>
      <w:t xml:space="preserve"> </w:t>
    </w:r>
    <w:r>
      <w:rPr>
        <w:sz w:val="16"/>
        <w:szCs w:val="16"/>
        <w:lang w:eastAsia="zh-TW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E3951" w14:textId="77777777" w:rsidR="00FA2EDC" w:rsidRDefault="006E2891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/>
        <w:sz w:val="18"/>
        <w:szCs w:val="16"/>
        <w:lang w:eastAsia="zh-TW"/>
      </w:rPr>
      <w:t>主動管理控制工具包：</w:t>
    </w:r>
    <w:r>
      <w:rPr>
        <w:rFonts w:ascii="Arial" w:hAnsi="Arial"/>
        <w:sz w:val="18"/>
        <w:szCs w:val="16"/>
        <w:lang w:eastAsia="zh-TW"/>
      </w:rPr>
      <w:t xml:space="preserve">FWC </w:t>
    </w:r>
    <w:r>
      <w:rPr>
        <w:rFonts w:ascii="Arial" w:hAnsi="Arial"/>
        <w:sz w:val="18"/>
        <w:szCs w:val="16"/>
        <w:lang w:eastAsia="zh-TW"/>
      </w:rPr>
      <w:t>與訓練</w:t>
    </w:r>
    <w:r>
      <w:rPr>
        <w:rFonts w:ascii="Arial" w:hAnsi="Arial"/>
        <w:sz w:val="18"/>
        <w:szCs w:val="16"/>
        <w:lang w:eastAsia="zh-TW"/>
      </w:rPr>
      <w:tab/>
    </w:r>
    <w:r>
      <w:rPr>
        <w:rFonts w:ascii="Arial" w:hAnsi="Arial"/>
        <w:sz w:val="18"/>
        <w:szCs w:val="16"/>
        <w:lang w:eastAsia="zh-TW"/>
      </w:rPr>
      <w:t>第</w:t>
    </w:r>
    <w:r>
      <w:rPr>
        <w:rFonts w:ascii="Arial" w:hAnsi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>
      <w:rPr>
        <w:rStyle w:val="PageNumber"/>
        <w:rFonts w:ascii="Arial" w:hAnsi="Arial" w:cs="Arial"/>
        <w:sz w:val="18"/>
        <w:szCs w:val="16"/>
        <w:lang w:eastAsia="zh-TW"/>
      </w:rPr>
      <w:t>1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>
      <w:rPr>
        <w:rStyle w:val="PageNumber"/>
        <w:rFonts w:ascii="Arial" w:hAnsi="Arial" w:cs="Arial"/>
        <w:sz w:val="18"/>
        <w:szCs w:val="16"/>
        <w:lang w:eastAsia="zh-TW"/>
      </w:rPr>
      <w:t>2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</w:t>
    </w:r>
    <w:r>
      <w:rPr>
        <w:rStyle w:val="PageNumber"/>
        <w:rFonts w:ascii="Arial" w:hAnsi="Arial" w:cs="Arial"/>
        <w:sz w:val="18"/>
        <w:szCs w:val="16"/>
        <w:lang w:eastAsia="zh-TW"/>
      </w:rPr>
      <w:br/>
    </w:r>
    <w:r>
      <w:rPr>
        <w:rFonts w:ascii="Arial Narrow" w:hAnsi="Arial Narrow"/>
        <w:sz w:val="18"/>
        <w:szCs w:val="18"/>
        <w:lang w:eastAsia="zh-TW"/>
      </w:rPr>
      <w:t>DOH 333-xxx October 2022 Traditional Chine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A7632" w14:textId="77777777" w:rsidR="00000000" w:rsidRDefault="006E2891">
      <w:r>
        <w:separator/>
      </w:r>
    </w:p>
  </w:footnote>
  <w:footnote w:type="continuationSeparator" w:id="0">
    <w:p w14:paraId="270D21EF" w14:textId="77777777" w:rsidR="00000000" w:rsidRDefault="006E2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11B"/>
    <w:multiLevelType w:val="multilevel"/>
    <w:tmpl w:val="059971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multilevel"/>
    <w:tmpl w:val="07225A7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multilevel"/>
    <w:tmpl w:val="09EF4CEA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multilevel"/>
    <w:tmpl w:val="19F32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multilevel"/>
    <w:tmpl w:val="22DB71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multilevel"/>
    <w:tmpl w:val="251D7D6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multilevel"/>
    <w:tmpl w:val="272F61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multilevel"/>
    <w:tmpl w:val="504E7DB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multilevel"/>
    <w:tmpl w:val="5C0C08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multilevel"/>
    <w:tmpl w:val="62B33E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multilevel"/>
    <w:tmpl w:val="69A93F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551898">
    <w:abstractNumId w:val="10"/>
  </w:num>
  <w:num w:numId="2" w16cid:durableId="892693622">
    <w:abstractNumId w:val="9"/>
  </w:num>
  <w:num w:numId="3" w16cid:durableId="1121925417">
    <w:abstractNumId w:val="2"/>
  </w:num>
  <w:num w:numId="4" w16cid:durableId="2115897658">
    <w:abstractNumId w:val="5"/>
  </w:num>
  <w:num w:numId="5" w16cid:durableId="1943612136">
    <w:abstractNumId w:val="8"/>
  </w:num>
  <w:num w:numId="6" w16cid:durableId="145054904">
    <w:abstractNumId w:val="0"/>
  </w:num>
  <w:num w:numId="7" w16cid:durableId="133568722">
    <w:abstractNumId w:val="7"/>
  </w:num>
  <w:num w:numId="8" w16cid:durableId="2070222383">
    <w:abstractNumId w:val="3"/>
  </w:num>
  <w:num w:numId="9" w16cid:durableId="698824760">
    <w:abstractNumId w:val="1"/>
  </w:num>
  <w:num w:numId="10" w16cid:durableId="941573352">
    <w:abstractNumId w:val="4"/>
  </w:num>
  <w:num w:numId="11" w16cid:durableId="14767273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  <w:docVar w:name="commondata" w:val="eyJoZGlkIjoiNGRkZjFlZTFhYTYyOGE1MTkzN2NhOGY1NmZmNDJmY2YifQ=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841"/>
    <w:rsid w:val="00010A8D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436"/>
    <w:rsid w:val="00067ED3"/>
    <w:rsid w:val="000701CA"/>
    <w:rsid w:val="000718FF"/>
    <w:rsid w:val="00072859"/>
    <w:rsid w:val="00072BE2"/>
    <w:rsid w:val="00073A19"/>
    <w:rsid w:val="00073CDE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55D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1621"/>
    <w:rsid w:val="000F24D2"/>
    <w:rsid w:val="000F2C9F"/>
    <w:rsid w:val="000F49B8"/>
    <w:rsid w:val="000F64A2"/>
    <w:rsid w:val="000F723A"/>
    <w:rsid w:val="000F74BB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B00A9"/>
    <w:rsid w:val="001B0691"/>
    <w:rsid w:val="001B14E4"/>
    <w:rsid w:val="001B25B3"/>
    <w:rsid w:val="001B3DB0"/>
    <w:rsid w:val="001B4030"/>
    <w:rsid w:val="001B51E1"/>
    <w:rsid w:val="001B5B5E"/>
    <w:rsid w:val="001B7433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A1B"/>
    <w:rsid w:val="00237712"/>
    <w:rsid w:val="00240621"/>
    <w:rsid w:val="00241434"/>
    <w:rsid w:val="002422D3"/>
    <w:rsid w:val="002430B4"/>
    <w:rsid w:val="002436AA"/>
    <w:rsid w:val="00243937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304"/>
    <w:rsid w:val="002C4710"/>
    <w:rsid w:val="002C485B"/>
    <w:rsid w:val="002C4AEA"/>
    <w:rsid w:val="002C4BEA"/>
    <w:rsid w:val="002C5260"/>
    <w:rsid w:val="002C6CE9"/>
    <w:rsid w:val="002C7B2F"/>
    <w:rsid w:val="002D0727"/>
    <w:rsid w:val="002D0EF5"/>
    <w:rsid w:val="002D23B9"/>
    <w:rsid w:val="002D2401"/>
    <w:rsid w:val="002D3816"/>
    <w:rsid w:val="002D3F38"/>
    <w:rsid w:val="002D4CE7"/>
    <w:rsid w:val="002D675B"/>
    <w:rsid w:val="002D69B9"/>
    <w:rsid w:val="002E096A"/>
    <w:rsid w:val="002E107C"/>
    <w:rsid w:val="002E187A"/>
    <w:rsid w:val="002E2571"/>
    <w:rsid w:val="002E2698"/>
    <w:rsid w:val="002E3721"/>
    <w:rsid w:val="002E3CE9"/>
    <w:rsid w:val="002E4F78"/>
    <w:rsid w:val="002E5780"/>
    <w:rsid w:val="002E58A3"/>
    <w:rsid w:val="002E5F59"/>
    <w:rsid w:val="002E6C13"/>
    <w:rsid w:val="002F134A"/>
    <w:rsid w:val="002F2D4E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383E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6B10"/>
    <w:rsid w:val="00356C31"/>
    <w:rsid w:val="00357B54"/>
    <w:rsid w:val="00360622"/>
    <w:rsid w:val="0036085D"/>
    <w:rsid w:val="00361D0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23FC"/>
    <w:rsid w:val="0038313B"/>
    <w:rsid w:val="00383F8D"/>
    <w:rsid w:val="00384D25"/>
    <w:rsid w:val="003851F2"/>
    <w:rsid w:val="0038533B"/>
    <w:rsid w:val="00385F69"/>
    <w:rsid w:val="003866CE"/>
    <w:rsid w:val="00387C3F"/>
    <w:rsid w:val="00387D4B"/>
    <w:rsid w:val="003902B0"/>
    <w:rsid w:val="00390ADF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CF4"/>
    <w:rsid w:val="003F655C"/>
    <w:rsid w:val="003F676C"/>
    <w:rsid w:val="003F7177"/>
    <w:rsid w:val="00400AD8"/>
    <w:rsid w:val="00401256"/>
    <w:rsid w:val="004041B1"/>
    <w:rsid w:val="00404914"/>
    <w:rsid w:val="0040647B"/>
    <w:rsid w:val="004075DA"/>
    <w:rsid w:val="0041169D"/>
    <w:rsid w:val="004116EC"/>
    <w:rsid w:val="00411D55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172FA"/>
    <w:rsid w:val="005201AA"/>
    <w:rsid w:val="00520864"/>
    <w:rsid w:val="0052098C"/>
    <w:rsid w:val="005227FF"/>
    <w:rsid w:val="00522AB3"/>
    <w:rsid w:val="00523670"/>
    <w:rsid w:val="00524143"/>
    <w:rsid w:val="00524682"/>
    <w:rsid w:val="00524BA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B58"/>
    <w:rsid w:val="0056746E"/>
    <w:rsid w:val="005676AA"/>
    <w:rsid w:val="00567DD1"/>
    <w:rsid w:val="00570F61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3037C"/>
    <w:rsid w:val="0063120F"/>
    <w:rsid w:val="00631589"/>
    <w:rsid w:val="00631CC3"/>
    <w:rsid w:val="0063220D"/>
    <w:rsid w:val="00632EBA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3A9F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891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7911"/>
    <w:rsid w:val="007D0664"/>
    <w:rsid w:val="007D1251"/>
    <w:rsid w:val="007D1267"/>
    <w:rsid w:val="007D23A2"/>
    <w:rsid w:val="007D2A1A"/>
    <w:rsid w:val="007D41B4"/>
    <w:rsid w:val="007D477C"/>
    <w:rsid w:val="007D5049"/>
    <w:rsid w:val="007D55CF"/>
    <w:rsid w:val="007D5E65"/>
    <w:rsid w:val="007D63FB"/>
    <w:rsid w:val="007D745E"/>
    <w:rsid w:val="007D7646"/>
    <w:rsid w:val="007E0FAF"/>
    <w:rsid w:val="007E1012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800069"/>
    <w:rsid w:val="00802A65"/>
    <w:rsid w:val="00802E01"/>
    <w:rsid w:val="008044B0"/>
    <w:rsid w:val="0080592C"/>
    <w:rsid w:val="00805BAA"/>
    <w:rsid w:val="00805EC4"/>
    <w:rsid w:val="0080636D"/>
    <w:rsid w:val="0081098A"/>
    <w:rsid w:val="0081161B"/>
    <w:rsid w:val="00812626"/>
    <w:rsid w:val="008129B4"/>
    <w:rsid w:val="008129E9"/>
    <w:rsid w:val="00812D7F"/>
    <w:rsid w:val="00812E84"/>
    <w:rsid w:val="008141F2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AD8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F06A0"/>
    <w:rsid w:val="008F1E66"/>
    <w:rsid w:val="008F28DE"/>
    <w:rsid w:val="008F333D"/>
    <w:rsid w:val="008F3500"/>
    <w:rsid w:val="008F46A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FC5"/>
    <w:rsid w:val="0098073F"/>
    <w:rsid w:val="00980CEE"/>
    <w:rsid w:val="00980EF9"/>
    <w:rsid w:val="009820FA"/>
    <w:rsid w:val="009831F4"/>
    <w:rsid w:val="0098332A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1ADF"/>
    <w:rsid w:val="009B206A"/>
    <w:rsid w:val="009B243E"/>
    <w:rsid w:val="009B32F5"/>
    <w:rsid w:val="009B3CB5"/>
    <w:rsid w:val="009B408F"/>
    <w:rsid w:val="009B659B"/>
    <w:rsid w:val="009B77F7"/>
    <w:rsid w:val="009B7EA4"/>
    <w:rsid w:val="009C1956"/>
    <w:rsid w:val="009C1A42"/>
    <w:rsid w:val="009C1A50"/>
    <w:rsid w:val="009C2057"/>
    <w:rsid w:val="009C2F26"/>
    <w:rsid w:val="009C328E"/>
    <w:rsid w:val="009C3976"/>
    <w:rsid w:val="009C3B9A"/>
    <w:rsid w:val="009C5BA5"/>
    <w:rsid w:val="009C5FD9"/>
    <w:rsid w:val="009C68E3"/>
    <w:rsid w:val="009C7AD7"/>
    <w:rsid w:val="009D022D"/>
    <w:rsid w:val="009D0E1C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A012A9"/>
    <w:rsid w:val="00A01420"/>
    <w:rsid w:val="00A015CB"/>
    <w:rsid w:val="00A01F99"/>
    <w:rsid w:val="00A0224D"/>
    <w:rsid w:val="00A0572E"/>
    <w:rsid w:val="00A067C9"/>
    <w:rsid w:val="00A07325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3036E"/>
    <w:rsid w:val="00A316BF"/>
    <w:rsid w:val="00A319C7"/>
    <w:rsid w:val="00A31D5D"/>
    <w:rsid w:val="00A320A0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E26"/>
    <w:rsid w:val="00A7657E"/>
    <w:rsid w:val="00A812B7"/>
    <w:rsid w:val="00A81B03"/>
    <w:rsid w:val="00A81E6E"/>
    <w:rsid w:val="00A833A1"/>
    <w:rsid w:val="00A836D0"/>
    <w:rsid w:val="00A84357"/>
    <w:rsid w:val="00A84D0A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BB9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8E6"/>
    <w:rsid w:val="00AC4992"/>
    <w:rsid w:val="00AC4D29"/>
    <w:rsid w:val="00AC701E"/>
    <w:rsid w:val="00AD0E81"/>
    <w:rsid w:val="00AD1B3F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65D"/>
    <w:rsid w:val="00B17C29"/>
    <w:rsid w:val="00B20C38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72AE"/>
    <w:rsid w:val="00BB790E"/>
    <w:rsid w:val="00BC0CA4"/>
    <w:rsid w:val="00BC2345"/>
    <w:rsid w:val="00BC2665"/>
    <w:rsid w:val="00BC3143"/>
    <w:rsid w:val="00BC3C6B"/>
    <w:rsid w:val="00BC40C5"/>
    <w:rsid w:val="00BC6586"/>
    <w:rsid w:val="00BC7C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1A01"/>
    <w:rsid w:val="00C0236F"/>
    <w:rsid w:val="00C029E1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B83"/>
    <w:rsid w:val="00C4229F"/>
    <w:rsid w:val="00C42858"/>
    <w:rsid w:val="00C429D1"/>
    <w:rsid w:val="00C42A02"/>
    <w:rsid w:val="00C4426C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5E30"/>
    <w:rsid w:val="00C57C3B"/>
    <w:rsid w:val="00C57E8E"/>
    <w:rsid w:val="00C60102"/>
    <w:rsid w:val="00C60609"/>
    <w:rsid w:val="00C60ABB"/>
    <w:rsid w:val="00C60D95"/>
    <w:rsid w:val="00C6179A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5CE6"/>
    <w:rsid w:val="00D774B1"/>
    <w:rsid w:val="00D77ABA"/>
    <w:rsid w:val="00D80023"/>
    <w:rsid w:val="00D80B8C"/>
    <w:rsid w:val="00D81331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B5B"/>
    <w:rsid w:val="00DB1BC9"/>
    <w:rsid w:val="00DB1CE8"/>
    <w:rsid w:val="00DB1F03"/>
    <w:rsid w:val="00DB21CD"/>
    <w:rsid w:val="00DB45C7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E12"/>
    <w:rsid w:val="00DD5393"/>
    <w:rsid w:val="00DD578F"/>
    <w:rsid w:val="00DD682B"/>
    <w:rsid w:val="00DE1009"/>
    <w:rsid w:val="00DE17A3"/>
    <w:rsid w:val="00DE1A3B"/>
    <w:rsid w:val="00DE1ED6"/>
    <w:rsid w:val="00DE253C"/>
    <w:rsid w:val="00DE3485"/>
    <w:rsid w:val="00DE3ACF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6649"/>
    <w:rsid w:val="00E1039C"/>
    <w:rsid w:val="00E107E3"/>
    <w:rsid w:val="00E11276"/>
    <w:rsid w:val="00E1301C"/>
    <w:rsid w:val="00E14CCC"/>
    <w:rsid w:val="00E159D1"/>
    <w:rsid w:val="00E200BF"/>
    <w:rsid w:val="00E226D0"/>
    <w:rsid w:val="00E24B19"/>
    <w:rsid w:val="00E2621E"/>
    <w:rsid w:val="00E2689B"/>
    <w:rsid w:val="00E27331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BFD"/>
    <w:rsid w:val="00E45EED"/>
    <w:rsid w:val="00E46A5B"/>
    <w:rsid w:val="00E47C78"/>
    <w:rsid w:val="00E47DCE"/>
    <w:rsid w:val="00E50943"/>
    <w:rsid w:val="00E527EA"/>
    <w:rsid w:val="00E547D3"/>
    <w:rsid w:val="00E571A3"/>
    <w:rsid w:val="00E571D6"/>
    <w:rsid w:val="00E57E93"/>
    <w:rsid w:val="00E60365"/>
    <w:rsid w:val="00E60D99"/>
    <w:rsid w:val="00E62121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10E4"/>
    <w:rsid w:val="00EF14D0"/>
    <w:rsid w:val="00EF1900"/>
    <w:rsid w:val="00EF2255"/>
    <w:rsid w:val="00EF264F"/>
    <w:rsid w:val="00EF28F2"/>
    <w:rsid w:val="00EF2F3B"/>
    <w:rsid w:val="00EF3D8A"/>
    <w:rsid w:val="00EF3F20"/>
    <w:rsid w:val="00EF42B0"/>
    <w:rsid w:val="00EF6092"/>
    <w:rsid w:val="00EF65C7"/>
    <w:rsid w:val="00EF65E3"/>
    <w:rsid w:val="00EF7040"/>
    <w:rsid w:val="00EF7380"/>
    <w:rsid w:val="00F008B5"/>
    <w:rsid w:val="00F00D64"/>
    <w:rsid w:val="00F00F07"/>
    <w:rsid w:val="00F01AB9"/>
    <w:rsid w:val="00F01D1B"/>
    <w:rsid w:val="00F022E1"/>
    <w:rsid w:val="00F03191"/>
    <w:rsid w:val="00F050BB"/>
    <w:rsid w:val="00F07600"/>
    <w:rsid w:val="00F07F4D"/>
    <w:rsid w:val="00F11091"/>
    <w:rsid w:val="00F126BA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990"/>
    <w:rsid w:val="00F97038"/>
    <w:rsid w:val="00F9751F"/>
    <w:rsid w:val="00FA0E57"/>
    <w:rsid w:val="00FA1382"/>
    <w:rsid w:val="00FA166B"/>
    <w:rsid w:val="00FA272B"/>
    <w:rsid w:val="00FA2EDC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306D66A2"/>
    <w:rsid w:val="34829752"/>
    <w:rsid w:val="38CB0913"/>
    <w:rsid w:val="3997C2D1"/>
    <w:rsid w:val="3B105048"/>
    <w:rsid w:val="3B41740A"/>
    <w:rsid w:val="3BBD1B6E"/>
    <w:rsid w:val="3D32918C"/>
    <w:rsid w:val="3F787207"/>
    <w:rsid w:val="400D5D49"/>
    <w:rsid w:val="42881E5E"/>
    <w:rsid w:val="473238A5"/>
    <w:rsid w:val="47EFC86F"/>
    <w:rsid w:val="485C785A"/>
    <w:rsid w:val="48CEC316"/>
    <w:rsid w:val="4A8E3303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51E2D7E"/>
    <w:rsid w:val="68CD8B15"/>
    <w:rsid w:val="69C93A93"/>
    <w:rsid w:val="6A047963"/>
    <w:rsid w:val="6A6D1BDA"/>
    <w:rsid w:val="6C99838E"/>
    <w:rsid w:val="6EE09121"/>
    <w:rsid w:val="6F9C1F46"/>
    <w:rsid w:val="70C60277"/>
    <w:rsid w:val="71F479FF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6677DDD"/>
  <w15:docId w15:val="{516D1035-8EE5-4AC8-A918-1CEB57A61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caption" w:semiHidden="1" w:unhideWhenUsed="1" w:qFormat="1"/>
    <w:lsdException w:name="annotation reference" w:uiPriority="99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qFormat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Title">
    <w:name w:val="Title"/>
    <w:basedOn w:val="Normal"/>
    <w:next w:val="Normal"/>
    <w:link w:val="TitleChar"/>
    <w:qFormat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table" w:styleId="TableGrid">
    <w:name w:val="Table Grid"/>
    <w:basedOn w:val="TableNormal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563C1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Heading1Char">
    <w:name w:val="Heading 1 Char"/>
    <w:link w:val="Heading1"/>
    <w:qFormat/>
    <w:rPr>
      <w:rFonts w:ascii="Arial" w:hAnsi="Arial"/>
      <w:b/>
      <w:i/>
      <w:sz w:val="24"/>
    </w:rPr>
  </w:style>
  <w:style w:type="character" w:customStyle="1" w:styleId="TitleChar">
    <w:name w:val="Title Char"/>
    <w:link w:val="Title"/>
    <w:qFormat/>
    <w:rPr>
      <w:rFonts w:ascii="Arial" w:hAnsi="Arial" w:cs="Arial"/>
      <w:b/>
      <w:bCs/>
      <w:kern w:val="28"/>
      <w:sz w:val="32"/>
      <w:szCs w:val="28"/>
    </w:rPr>
  </w:style>
  <w:style w:type="character" w:customStyle="1" w:styleId="SubtitleChar">
    <w:name w:val="Subtitle Char"/>
    <w:link w:val="Subtitle"/>
    <w:qFormat/>
    <w:rPr>
      <w:rFonts w:ascii="Calibri Light" w:eastAsia="Times New Roman" w:hAnsi="Calibri Light" w:cs="Times New Roman"/>
      <w:sz w:val="24"/>
      <w:szCs w:val="24"/>
    </w:rPr>
  </w:style>
  <w:style w:type="table" w:customStyle="1" w:styleId="GridTable1Light-Accent31">
    <w:name w:val="Grid Table 1 Light - Accent 31"/>
    <w:basedOn w:val="TableNormal"/>
    <w:uiPriority w:val="46"/>
    <w:qFormat/>
    <w:tblPr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vision1">
    <w:name w:val="Revision1"/>
    <w:hidden/>
    <w:uiPriority w:val="99"/>
    <w:semiHidden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Theme="minorHAnsi" w:eastAsiaTheme="minorEastAsia" w:hAnsiTheme="minorHAnsi" w:cstheme="minorBidi"/>
      <w:lang w:eastAsia="ko-KR"/>
    </w:rPr>
  </w:style>
  <w:style w:type="table" w:customStyle="1" w:styleId="PlainTable11">
    <w:name w:val="Plain Table 11"/>
    <w:basedOn w:val="TableNormal"/>
    <w:uiPriority w:val="41"/>
    <w:qFormat/>
    <w:rPr>
      <w:rFonts w:asciiTheme="minorHAnsi" w:eastAsiaTheme="minorEastAsia" w:hAnsiTheme="minorHAnsi" w:cstheme="minorBidi"/>
      <w:sz w:val="22"/>
      <w:szCs w:val="22"/>
      <w:lang w:eastAsia="ko-KR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GridTable41">
    <w:name w:val="Grid Table 41"/>
    <w:basedOn w:val="TableNormal"/>
    <w:uiPriority w:val="49"/>
    <w:qFormat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://www.doh.wa.gov/localhealth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oh.wa.gov/community-and-environment/food/local-food-safety-contacts" TargetMode="Externa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doh.wa.gov/community-and-environment/food/local-food-safety-contacts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svg"/><Relationship Id="rId20" Type="http://schemas.openxmlformats.org/officeDocument/2006/relationships/hyperlink" Target="http://www.foodworkercard.wa.gov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hyperlink" Target="http://www.doh.wa.gov/foodworkercard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://www.foodworkercard.wa.gov/fwcmanu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03</_dlc_DocId>
    <_dlc_DocIdUrl xmlns="6bb4863d-8cd6-4cd5-8e32-b9988c0a658a">
      <Url>https://stateofwa.sharepoint.com/sites/DOH-eph/oswp/LHS/food/_layouts/15/DocIdRedir.aspx?ID=7F5R2YH2KEY5-1275897875-803</Url>
      <Description>7F5R2YH2KEY5-1275897875-803</Description>
    </_dlc_DocIdUrl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6.xml><?xml version="1.0" encoding="utf-8"?>
<LongProperties xmlns="http://schemas.microsoft.com/office/2006/metadata/longProperties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64D4D-2392-4C50-AF97-6F7469348D50}">
  <ds:schemaRefs/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4855F76-9A4F-4831-AA8E-1B0E30526714}">
  <ds:schemaRefs/>
</ds:datastoreItem>
</file>

<file path=customXml/itemProps4.xml><?xml version="1.0" encoding="utf-8"?>
<ds:datastoreItem xmlns:ds="http://schemas.openxmlformats.org/officeDocument/2006/customXml" ds:itemID="{27A0E508-345D-439D-B2E9-C1A9EEEC9909}">
  <ds:schemaRefs/>
</ds:datastoreItem>
</file>

<file path=customXml/itemProps5.xml><?xml version="1.0" encoding="utf-8"?>
<ds:datastoreItem xmlns:ds="http://schemas.openxmlformats.org/officeDocument/2006/customXml" ds:itemID="{F4E0721C-E3DA-4CB4-B415-DDA654AE08EA}">
  <ds:schemaRefs/>
</ds:datastoreItem>
</file>

<file path=customXml/itemProps6.xml><?xml version="1.0" encoding="utf-8"?>
<ds:datastoreItem xmlns:ds="http://schemas.openxmlformats.org/officeDocument/2006/customXml" ds:itemID="{A812EC89-CE09-4A3C-9A9E-9FED7841C86C}">
  <ds:schemaRefs/>
</ds:datastoreItem>
</file>

<file path=customXml/itemProps7.xml><?xml version="1.0" encoding="utf-8"?>
<ds:datastoreItem xmlns:ds="http://schemas.openxmlformats.org/officeDocument/2006/customXml" ds:itemID="{DD34CB89-98E8-40C7-9607-BD7D8C89943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760</Words>
  <Characters>1357</Characters>
  <Application>Microsoft Office Word</Application>
  <DocSecurity>0</DocSecurity>
  <Lines>11</Lines>
  <Paragraphs>6</Paragraphs>
  <ScaleCrop>false</ScaleCrop>
  <Company>Washington State Department of Health</Company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creator>Washington State Department of Health</dc:creator>
  <cp:lastModifiedBy>Agustina Grosso</cp:lastModifiedBy>
  <cp:revision>20</cp:revision>
  <cp:lastPrinted>2023-03-23T18:28:00Z</cp:lastPrinted>
  <dcterms:created xsi:type="dcterms:W3CDTF">2023-03-15T23:18:00Z</dcterms:created>
  <dcterms:modified xsi:type="dcterms:W3CDTF">2023-03-23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bc75837-5bc9-4e2d-8c34-6ce7046f0ac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KSOProductBuildVer">
    <vt:lpwstr>2052-11.1.0.12980</vt:lpwstr>
  </property>
  <property fmtid="{D5CDD505-2E9C-101B-9397-08002B2CF9AE}" pid="14" name="ICV">
    <vt:lpwstr>95337439DD1D43569D17E1AE9F0969FD</vt:lpwstr>
  </property>
</Properties>
</file>